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9FD39" w14:textId="2712D10A" w:rsidR="00A35013" w:rsidRPr="00F91C51" w:rsidRDefault="00A35013" w:rsidP="00B01331">
      <w:pPr>
        <w:jc w:val="center"/>
        <w:rPr>
          <w:b/>
          <w:sz w:val="28"/>
          <w:szCs w:val="28"/>
        </w:rPr>
      </w:pPr>
      <w:r w:rsidRPr="00F91C51">
        <w:rPr>
          <w:b/>
          <w:sz w:val="28"/>
          <w:szCs w:val="28"/>
        </w:rPr>
        <w:t>ADDITIONAL APPROPRIATION ORDINANCE</w:t>
      </w:r>
      <w:r w:rsidR="00EA3113" w:rsidRPr="00F91C51">
        <w:rPr>
          <w:b/>
          <w:sz w:val="28"/>
          <w:szCs w:val="28"/>
        </w:rPr>
        <w:t>/RESOLUTION</w:t>
      </w:r>
    </w:p>
    <w:p w14:paraId="615C6AA1" w14:textId="77777777" w:rsidR="00EC31AD" w:rsidRPr="00F91C51" w:rsidRDefault="00EC31AD" w:rsidP="00EE13F3">
      <w:pPr>
        <w:widowControl w:val="0"/>
        <w:rPr>
          <w:b/>
          <w:bCs/>
          <w:snapToGrid w:val="0"/>
          <w:color w:val="000000"/>
        </w:rPr>
      </w:pPr>
    </w:p>
    <w:p w14:paraId="2756D03D" w14:textId="09FF8A24" w:rsidR="00D261DC" w:rsidRPr="00F91C51" w:rsidRDefault="00D261DC" w:rsidP="00EE13F3">
      <w:r w:rsidRPr="00F91C51">
        <w:rPr>
          <w:b/>
          <w:bCs/>
          <w:snapToGrid w:val="0"/>
          <w:color w:val="000000"/>
        </w:rPr>
        <w:t xml:space="preserve">WHEREAS </w:t>
      </w:r>
      <w:r w:rsidRPr="00F91C51">
        <w:rPr>
          <w:snapToGrid w:val="0"/>
          <w:color w:val="000000"/>
        </w:rPr>
        <w:t xml:space="preserve">the proper officers of the </w:t>
      </w:r>
      <w:r w:rsidRPr="00F91C51">
        <w:t>____________________ of ____________________,</w:t>
      </w:r>
      <w:r w:rsidRPr="00F91C51">
        <w:tab/>
      </w:r>
      <w:r w:rsidRPr="00F91C51">
        <w:tab/>
      </w:r>
      <w:r w:rsidR="00EE13F3" w:rsidRPr="00F91C51">
        <w:tab/>
      </w:r>
      <w:r w:rsidR="00EE13F3" w:rsidRPr="00F91C51">
        <w:tab/>
      </w:r>
      <w:r w:rsidR="00EE13F3" w:rsidRPr="00F91C51">
        <w:tab/>
      </w:r>
      <w:r w:rsidR="00EE13F3" w:rsidRPr="00F91C51">
        <w:tab/>
      </w:r>
      <w:r w:rsidR="00EE13F3" w:rsidRPr="00F91C51">
        <w:tab/>
      </w:r>
      <w:r w:rsidRPr="00F91C51">
        <w:t>(Adopting Body)</w:t>
      </w:r>
      <w:r w:rsidR="00EE13F3" w:rsidRPr="00F91C51">
        <w:tab/>
      </w:r>
      <w:r w:rsidR="00EE13F3" w:rsidRPr="00F91C51">
        <w:tab/>
      </w:r>
      <w:r w:rsidRPr="00F91C51">
        <w:t>(Taxing Unit)</w:t>
      </w:r>
    </w:p>
    <w:p w14:paraId="17254C6B" w14:textId="487F70C7" w:rsidR="00DC1688" w:rsidRPr="00F91C51" w:rsidRDefault="00DC1688" w:rsidP="00EE13F3">
      <w:pPr>
        <w:widowControl w:val="0"/>
        <w:rPr>
          <w:snapToGrid w:val="0"/>
          <w:color w:val="000000"/>
        </w:rPr>
      </w:pPr>
    </w:p>
    <w:p w14:paraId="3D9DCD49" w14:textId="7A6B1DC8" w:rsidR="00D261DC" w:rsidRPr="00F91C51" w:rsidRDefault="00D261DC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 xml:space="preserve">_________________ County, Indiana </w:t>
      </w:r>
      <w:r w:rsidR="00B04940" w:rsidRPr="00F91C51">
        <w:rPr>
          <w:snapToGrid w:val="0"/>
          <w:color w:val="000000"/>
        </w:rPr>
        <w:t>have determined that it is now necessary</w:t>
      </w:r>
      <w:r w:rsidRPr="00F91C51">
        <w:rPr>
          <w:snapToGrid w:val="0"/>
          <w:color w:val="000000"/>
        </w:rPr>
        <w:t xml:space="preserve"> to appropriate more (Name of County)</w:t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  <w:r w:rsidR="007C447C" w:rsidRPr="00F91C51">
        <w:rPr>
          <w:snapToGrid w:val="0"/>
          <w:color w:val="000000"/>
        </w:rPr>
        <w:tab/>
      </w:r>
    </w:p>
    <w:p w14:paraId="07B41797" w14:textId="77777777" w:rsidR="000252C3" w:rsidRPr="00F91C51" w:rsidRDefault="000252C3" w:rsidP="00EE13F3">
      <w:pPr>
        <w:widowControl w:val="0"/>
        <w:rPr>
          <w:snapToGrid w:val="0"/>
          <w:color w:val="000000"/>
        </w:rPr>
      </w:pPr>
    </w:p>
    <w:p w14:paraId="2639E5E4" w14:textId="59312BA3" w:rsidR="00B04940" w:rsidRPr="00F91C51" w:rsidRDefault="00B04940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>money for calendar year ________</w:t>
      </w:r>
      <w:r w:rsidR="000252C3" w:rsidRPr="00F91C51">
        <w:rPr>
          <w:snapToGrid w:val="0"/>
          <w:color w:val="000000"/>
        </w:rPr>
        <w:t xml:space="preserve">than </w:t>
      </w:r>
      <w:r w:rsidR="00AA225D" w:rsidRPr="00F91C51">
        <w:rPr>
          <w:snapToGrid w:val="0"/>
          <w:color w:val="000000"/>
        </w:rPr>
        <w:t xml:space="preserve">the amount that was fixed by the __________________ </w:t>
      </w:r>
    </w:p>
    <w:p w14:paraId="0853C1D0" w14:textId="7D947879" w:rsidR="0058484D" w:rsidRPr="00F91C51" w:rsidRDefault="00EE13F3" w:rsidP="00EE13F3">
      <w:pPr>
        <w:widowControl w:val="0"/>
        <w:ind w:left="1440" w:firstLine="720"/>
        <w:rPr>
          <w:snapToGrid w:val="0"/>
          <w:color w:val="000000"/>
        </w:rPr>
      </w:pPr>
      <w:r w:rsidRPr="00F91C51">
        <w:rPr>
          <w:snapToGrid w:val="0"/>
          <w:color w:val="000000"/>
        </w:rPr>
        <w:t xml:space="preserve">   </w:t>
      </w:r>
      <w:r w:rsidR="0058484D" w:rsidRPr="00F91C51">
        <w:rPr>
          <w:snapToGrid w:val="0"/>
          <w:color w:val="000000"/>
        </w:rPr>
        <w:t>(Year)</w:t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</w:r>
      <w:r w:rsidR="0058484D" w:rsidRPr="00F91C51">
        <w:rPr>
          <w:snapToGrid w:val="0"/>
          <w:color w:val="000000"/>
        </w:rPr>
        <w:t>(Adopting Body)</w:t>
      </w:r>
    </w:p>
    <w:p w14:paraId="40ED4B39" w14:textId="77777777" w:rsidR="0058484D" w:rsidRPr="00F91C51" w:rsidRDefault="0058484D" w:rsidP="00EE13F3">
      <w:pPr>
        <w:widowControl w:val="0"/>
        <w:rPr>
          <w:snapToGrid w:val="0"/>
          <w:color w:val="000000"/>
        </w:rPr>
      </w:pPr>
    </w:p>
    <w:p w14:paraId="77BD2554" w14:textId="2107A99B" w:rsidR="009666F2" w:rsidRPr="00F91C51" w:rsidRDefault="009666F2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 xml:space="preserve">and finally determined </w:t>
      </w:r>
      <w:r w:rsidR="00990DEC" w:rsidRPr="00F91C51">
        <w:rPr>
          <w:snapToGrid w:val="0"/>
          <w:color w:val="000000"/>
        </w:rPr>
        <w:t xml:space="preserve">in the annual budget </w:t>
      </w:r>
      <w:r w:rsidRPr="00F91C51">
        <w:rPr>
          <w:snapToGrid w:val="0"/>
          <w:color w:val="000000"/>
        </w:rPr>
        <w:t>under</w:t>
      </w:r>
      <w:r w:rsidR="0058484D" w:rsidRPr="00F91C51">
        <w:rPr>
          <w:snapToGrid w:val="0"/>
          <w:color w:val="000000"/>
        </w:rPr>
        <w:t xml:space="preserve"> </w:t>
      </w:r>
      <w:r w:rsidRPr="00F91C51">
        <w:rPr>
          <w:snapToGrid w:val="0"/>
          <w:color w:val="000000"/>
        </w:rPr>
        <w:t>Indiana Code 6-1.1</w:t>
      </w:r>
      <w:r w:rsidR="00D73501" w:rsidRPr="00F91C51">
        <w:rPr>
          <w:snapToGrid w:val="0"/>
          <w:color w:val="000000"/>
        </w:rPr>
        <w:t>; and</w:t>
      </w:r>
    </w:p>
    <w:p w14:paraId="20EE4A7B" w14:textId="77777777" w:rsidR="00DC1688" w:rsidRPr="00F91C51" w:rsidRDefault="00DC1688" w:rsidP="00EE13F3">
      <w:pPr>
        <w:widowControl w:val="0"/>
        <w:rPr>
          <w:b/>
          <w:bCs/>
          <w:snapToGrid w:val="0"/>
          <w:color w:val="000000"/>
        </w:rPr>
      </w:pPr>
    </w:p>
    <w:p w14:paraId="747256F2" w14:textId="77777777" w:rsidR="008D26F8" w:rsidRPr="00F91C51" w:rsidRDefault="008D26F8" w:rsidP="00EE13F3">
      <w:pPr>
        <w:widowControl w:val="0"/>
        <w:rPr>
          <w:b/>
          <w:bCs/>
          <w:snapToGrid w:val="0"/>
          <w:color w:val="000000"/>
        </w:rPr>
      </w:pPr>
    </w:p>
    <w:p w14:paraId="7A28FAF2" w14:textId="77777777" w:rsidR="00990DEC" w:rsidRPr="00F91C51" w:rsidRDefault="00D73501" w:rsidP="00EE13F3">
      <w:pPr>
        <w:widowControl w:val="0"/>
        <w:rPr>
          <w:snapToGrid w:val="0"/>
          <w:color w:val="000000"/>
        </w:rPr>
      </w:pPr>
      <w:r w:rsidRPr="00F91C51">
        <w:rPr>
          <w:b/>
          <w:bCs/>
          <w:snapToGrid w:val="0"/>
          <w:color w:val="000000"/>
        </w:rPr>
        <w:t xml:space="preserve">WHEREAS </w:t>
      </w:r>
      <w:r w:rsidRPr="00F91C51">
        <w:rPr>
          <w:snapToGrid w:val="0"/>
          <w:color w:val="000000"/>
        </w:rPr>
        <w:t xml:space="preserve">notice was </w:t>
      </w:r>
      <w:r w:rsidR="006933AB" w:rsidRPr="00F91C51">
        <w:rPr>
          <w:snapToGrid w:val="0"/>
          <w:color w:val="000000"/>
        </w:rPr>
        <w:t xml:space="preserve">duly </w:t>
      </w:r>
      <w:r w:rsidRPr="00F91C51">
        <w:rPr>
          <w:snapToGrid w:val="0"/>
          <w:color w:val="000000"/>
        </w:rPr>
        <w:t xml:space="preserve">given to the public </w:t>
      </w:r>
      <w:r w:rsidR="00D45407" w:rsidRPr="00F91C51">
        <w:rPr>
          <w:snapToGrid w:val="0"/>
          <w:color w:val="000000"/>
        </w:rPr>
        <w:t xml:space="preserve">in accordance with IC 6-1.1-18-5(a) and IC 5-3-1-2(b) </w:t>
      </w:r>
    </w:p>
    <w:p w14:paraId="7DF84131" w14:textId="77777777" w:rsidR="00990DEC" w:rsidRPr="00F91C51" w:rsidRDefault="00990DEC" w:rsidP="00EE13F3">
      <w:pPr>
        <w:widowControl w:val="0"/>
        <w:rPr>
          <w:snapToGrid w:val="0"/>
          <w:color w:val="000000"/>
        </w:rPr>
      </w:pPr>
    </w:p>
    <w:p w14:paraId="3085956B" w14:textId="2080848E" w:rsidR="008D26F8" w:rsidRPr="00F91C51" w:rsidRDefault="00D45407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>for a public hearing on a proposed additional appropriation</w:t>
      </w:r>
      <w:r w:rsidR="0094358C" w:rsidRPr="00F91C51">
        <w:rPr>
          <w:snapToGrid w:val="0"/>
          <w:color w:val="000000"/>
        </w:rPr>
        <w:t xml:space="preserve"> and a public hearing was held </w:t>
      </w:r>
      <w:r w:rsidR="008D26F8" w:rsidRPr="00F91C51">
        <w:rPr>
          <w:snapToGrid w:val="0"/>
          <w:color w:val="000000"/>
        </w:rPr>
        <w:t xml:space="preserve">on </w:t>
      </w:r>
    </w:p>
    <w:p w14:paraId="09B05B2D" w14:textId="77777777" w:rsidR="008D26F8" w:rsidRPr="00F91C51" w:rsidRDefault="008D26F8" w:rsidP="00EE13F3">
      <w:pPr>
        <w:widowControl w:val="0"/>
        <w:rPr>
          <w:snapToGrid w:val="0"/>
          <w:color w:val="000000"/>
        </w:rPr>
      </w:pPr>
    </w:p>
    <w:p w14:paraId="32545330" w14:textId="7BF8F7FE" w:rsidR="00D73501" w:rsidRPr="00F91C51" w:rsidRDefault="008D26F8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>_____________________, __________, by the _____________________ regarding the same</w:t>
      </w:r>
      <w:r w:rsidR="002C0D0F" w:rsidRPr="00F91C51">
        <w:rPr>
          <w:snapToGrid w:val="0"/>
          <w:color w:val="000000"/>
        </w:rPr>
        <w:t>:</w:t>
      </w:r>
    </w:p>
    <w:p w14:paraId="29647A9C" w14:textId="7DC816C1" w:rsidR="00D45407" w:rsidRPr="00F91C51" w:rsidRDefault="008D26F8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ab/>
        <w:t>(Date)</w:t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  <w:t>(Year)</w:t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</w:r>
      <w:r w:rsidRPr="00F91C51">
        <w:rPr>
          <w:snapToGrid w:val="0"/>
          <w:color w:val="000000"/>
        </w:rPr>
        <w:tab/>
        <w:t>(Adopting Body)</w:t>
      </w:r>
    </w:p>
    <w:p w14:paraId="4A4A6D90" w14:textId="77777777" w:rsidR="008D26F8" w:rsidRPr="00F91C51" w:rsidRDefault="008D26F8" w:rsidP="00EE13F3">
      <w:pPr>
        <w:widowControl w:val="0"/>
        <w:rPr>
          <w:snapToGrid w:val="0"/>
          <w:color w:val="000000"/>
        </w:rPr>
      </w:pPr>
    </w:p>
    <w:p w14:paraId="157F64F0" w14:textId="77777777" w:rsidR="008D26F8" w:rsidRPr="00F91C51" w:rsidRDefault="008D26F8" w:rsidP="00EE13F3">
      <w:pPr>
        <w:widowControl w:val="0"/>
        <w:rPr>
          <w:snapToGrid w:val="0"/>
          <w:color w:val="000000"/>
        </w:rPr>
      </w:pPr>
    </w:p>
    <w:p w14:paraId="615E0DBC" w14:textId="77777777" w:rsidR="002C0D0F" w:rsidRPr="00F91C51" w:rsidRDefault="002C0D0F" w:rsidP="00EE13F3">
      <w:r w:rsidRPr="00F91C51">
        <w:rPr>
          <w:b/>
          <w:bCs/>
          <w:snapToGrid w:val="0"/>
          <w:color w:val="000000"/>
        </w:rPr>
        <w:t xml:space="preserve">THEREFORE, </w:t>
      </w:r>
      <w:r w:rsidR="00096F73" w:rsidRPr="00F91C51">
        <w:rPr>
          <w:b/>
          <w:bCs/>
          <w:snapToGrid w:val="0"/>
          <w:color w:val="000000"/>
        </w:rPr>
        <w:t>BE IT ORDAINED</w:t>
      </w:r>
      <w:r w:rsidR="00EA3113" w:rsidRPr="00F91C51">
        <w:rPr>
          <w:b/>
          <w:bCs/>
          <w:snapToGrid w:val="0"/>
          <w:color w:val="000000"/>
        </w:rPr>
        <w:t xml:space="preserve"> (RESOLVED)</w:t>
      </w:r>
      <w:r w:rsidR="00096F73" w:rsidRPr="00F91C51">
        <w:rPr>
          <w:snapToGrid w:val="0"/>
          <w:color w:val="000000"/>
        </w:rPr>
        <w:t xml:space="preserve"> by the </w:t>
      </w:r>
      <w:r w:rsidR="00BD1DE7" w:rsidRPr="00F91C51">
        <w:t xml:space="preserve">____________________ of </w:t>
      </w:r>
    </w:p>
    <w:p w14:paraId="2A5ED910" w14:textId="66D783C2" w:rsidR="002C0D0F" w:rsidRPr="00F91C51" w:rsidRDefault="002C0D0F" w:rsidP="00EE13F3">
      <w:r w:rsidRPr="00F91C51">
        <w:tab/>
      </w:r>
      <w:r w:rsidRPr="00F91C51">
        <w:tab/>
      </w:r>
      <w:r w:rsidRPr="00F91C51">
        <w:tab/>
      </w:r>
      <w:r w:rsidRPr="00F91C51">
        <w:tab/>
      </w:r>
      <w:r w:rsidRPr="00F91C51">
        <w:tab/>
      </w:r>
      <w:r w:rsidRPr="00F91C51">
        <w:tab/>
      </w:r>
      <w:r w:rsidRPr="00F91C51">
        <w:tab/>
      </w:r>
      <w:r w:rsidRPr="00F91C51">
        <w:tab/>
        <w:t xml:space="preserve">       (Adopting Body)</w:t>
      </w:r>
      <w:r w:rsidRPr="00F91C51">
        <w:tab/>
      </w:r>
    </w:p>
    <w:p w14:paraId="0AD48F95" w14:textId="77777777" w:rsidR="002C0D0F" w:rsidRPr="00F91C51" w:rsidRDefault="002C0D0F" w:rsidP="00EE13F3"/>
    <w:p w14:paraId="299AF203" w14:textId="16C3BC39" w:rsidR="002C0D0F" w:rsidRPr="00F91C51" w:rsidRDefault="00BD1DE7" w:rsidP="00EE13F3">
      <w:pPr>
        <w:rPr>
          <w:snapToGrid w:val="0"/>
          <w:color w:val="000000"/>
        </w:rPr>
      </w:pPr>
      <w:r w:rsidRPr="00F91C51">
        <w:t>____________________,</w:t>
      </w:r>
      <w:r w:rsidR="002C0D0F" w:rsidRPr="00F91C51">
        <w:t xml:space="preserve"> </w:t>
      </w:r>
      <w:r w:rsidR="002C0D0F" w:rsidRPr="00F91C51">
        <w:rPr>
          <w:snapToGrid w:val="0"/>
          <w:color w:val="000000"/>
        </w:rPr>
        <w:t xml:space="preserve">_________________ County, Indiana that a need now exists for an additional </w:t>
      </w:r>
    </w:p>
    <w:p w14:paraId="0479E754" w14:textId="034FADD2" w:rsidR="002C0D0F" w:rsidRPr="00F91C51" w:rsidRDefault="002C0D0F" w:rsidP="00EE13F3">
      <w:pPr>
        <w:rPr>
          <w:snapToGrid w:val="0"/>
          <w:color w:val="000000"/>
        </w:rPr>
      </w:pPr>
      <w:r w:rsidRPr="00F91C51">
        <w:t>(Taxing Unit)</w:t>
      </w:r>
      <w:r w:rsidR="00EE13F3" w:rsidRPr="00F91C51">
        <w:tab/>
      </w:r>
      <w:r w:rsidR="00EE13F3" w:rsidRPr="00F91C51">
        <w:tab/>
      </w:r>
      <w:r w:rsidR="00EE13F3" w:rsidRPr="00F91C51">
        <w:tab/>
      </w:r>
      <w:r w:rsidRPr="00F91C51">
        <w:rPr>
          <w:snapToGrid w:val="0"/>
          <w:color w:val="000000"/>
        </w:rPr>
        <w:t>(Name of County)</w:t>
      </w:r>
    </w:p>
    <w:p w14:paraId="725DAC19" w14:textId="77777777" w:rsidR="002C0D0F" w:rsidRPr="00F91C51" w:rsidRDefault="002C0D0F" w:rsidP="00EE13F3">
      <w:pPr>
        <w:rPr>
          <w:snapToGrid w:val="0"/>
          <w:color w:val="000000"/>
        </w:rPr>
      </w:pPr>
    </w:p>
    <w:p w14:paraId="6507A492" w14:textId="77777777" w:rsidR="002C0D0F" w:rsidRPr="00F91C51" w:rsidRDefault="002C0D0F" w:rsidP="00EE13F3">
      <w:pPr>
        <w:rPr>
          <w:snapToGrid w:val="0"/>
          <w:color w:val="000000"/>
        </w:rPr>
      </w:pPr>
      <w:r w:rsidRPr="00F91C51">
        <w:rPr>
          <w:snapToGrid w:val="0"/>
          <w:color w:val="000000"/>
        </w:rPr>
        <w:t>appropriation out of</w:t>
      </w:r>
      <w:r w:rsidRPr="00F91C51">
        <w:t xml:space="preserve"> </w:t>
      </w:r>
      <w:r w:rsidR="00FC4AF5" w:rsidRPr="00F91C51">
        <w:rPr>
          <w:snapToGrid w:val="0"/>
          <w:color w:val="000000"/>
        </w:rPr>
        <w:t xml:space="preserve">the </w:t>
      </w:r>
      <w:r w:rsidR="00B55E7C" w:rsidRPr="00F91C51">
        <w:rPr>
          <w:snapToGrid w:val="0"/>
          <w:color w:val="000000"/>
        </w:rPr>
        <w:t xml:space="preserve">following </w:t>
      </w:r>
      <w:r w:rsidR="00FC4AF5" w:rsidRPr="00F91C51">
        <w:rPr>
          <w:snapToGrid w:val="0"/>
          <w:color w:val="000000"/>
        </w:rPr>
        <w:t>fund</w:t>
      </w:r>
      <w:r w:rsidR="00B55E7C" w:rsidRPr="00F91C51">
        <w:rPr>
          <w:snapToGrid w:val="0"/>
          <w:color w:val="000000"/>
        </w:rPr>
        <w:t xml:space="preserve"> or funds</w:t>
      </w:r>
      <w:r w:rsidR="00280C0A" w:rsidRPr="00F91C51">
        <w:rPr>
          <w:snapToGrid w:val="0"/>
          <w:color w:val="000000"/>
        </w:rPr>
        <w:t xml:space="preserve"> named</w:t>
      </w:r>
      <w:r w:rsidR="00B55E7C" w:rsidRPr="00F91C51">
        <w:rPr>
          <w:snapToGrid w:val="0"/>
          <w:color w:val="000000"/>
        </w:rPr>
        <w:t xml:space="preserve">, </w:t>
      </w:r>
      <w:r w:rsidR="00280C0A" w:rsidRPr="00F91C51">
        <w:rPr>
          <w:snapToGrid w:val="0"/>
          <w:color w:val="000000"/>
        </w:rPr>
        <w:t>and for the purposes specified</w:t>
      </w:r>
      <w:r w:rsidR="00B55E7C" w:rsidRPr="00F91C51">
        <w:rPr>
          <w:snapToGrid w:val="0"/>
          <w:color w:val="000000"/>
        </w:rPr>
        <w:t xml:space="preserve">, </w:t>
      </w:r>
      <w:r w:rsidR="00280C0A" w:rsidRPr="00F91C51">
        <w:rPr>
          <w:snapToGrid w:val="0"/>
          <w:color w:val="000000"/>
        </w:rPr>
        <w:t xml:space="preserve">subject to laws </w:t>
      </w:r>
    </w:p>
    <w:p w14:paraId="745E9E2C" w14:textId="77777777" w:rsidR="002C0D0F" w:rsidRPr="00F91C51" w:rsidRDefault="002C0D0F" w:rsidP="00EE13F3">
      <w:pPr>
        <w:rPr>
          <w:snapToGrid w:val="0"/>
          <w:color w:val="000000"/>
        </w:rPr>
      </w:pPr>
    </w:p>
    <w:p w14:paraId="4120638B" w14:textId="3F0E39CB" w:rsidR="007B4315" w:rsidRPr="00F91C51" w:rsidRDefault="00280C0A" w:rsidP="00EE13F3">
      <w:r w:rsidRPr="00F91C51">
        <w:rPr>
          <w:snapToGrid w:val="0"/>
          <w:color w:val="000000"/>
        </w:rPr>
        <w:t>governing the same</w:t>
      </w:r>
      <w:r w:rsidR="00201E8D" w:rsidRPr="00F91C51">
        <w:rPr>
          <w:snapToGrid w:val="0"/>
          <w:color w:val="000000"/>
        </w:rPr>
        <w:t>:</w:t>
      </w:r>
    </w:p>
    <w:p w14:paraId="440F7CA1" w14:textId="77777777" w:rsidR="000A66D7" w:rsidRPr="00F91C51" w:rsidRDefault="000A66D7" w:rsidP="00E60AE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napToGrid w:val="0"/>
          <w:color w:val="000000"/>
        </w:rPr>
      </w:pPr>
    </w:p>
    <w:tbl>
      <w:tblPr>
        <w:tblStyle w:val="TableGrid"/>
        <w:tblW w:w="10440" w:type="dxa"/>
        <w:tblInd w:w="-185" w:type="dxa"/>
        <w:tblLook w:val="04A0" w:firstRow="1" w:lastRow="0" w:firstColumn="1" w:lastColumn="0" w:noHBand="0" w:noVBand="1"/>
      </w:tblPr>
      <w:tblGrid>
        <w:gridCol w:w="3330"/>
        <w:gridCol w:w="3780"/>
        <w:gridCol w:w="3330"/>
      </w:tblGrid>
      <w:tr w:rsidR="003554BC" w:rsidRPr="00F91C51" w14:paraId="4D44709C" w14:textId="77777777" w:rsidTr="009C3CC8">
        <w:tc>
          <w:tcPr>
            <w:tcW w:w="10440" w:type="dxa"/>
            <w:gridSpan w:val="3"/>
            <w:shd w:val="clear" w:color="auto" w:fill="D9D9D9" w:themeFill="background1" w:themeFillShade="D9"/>
          </w:tcPr>
          <w:p w14:paraId="524C1EBF" w14:textId="3C782DB2" w:rsidR="003554BC" w:rsidRPr="00F91C51" w:rsidRDefault="000715E5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FUND INFORMATION</w:t>
            </w:r>
          </w:p>
        </w:tc>
      </w:tr>
      <w:tr w:rsidR="00624FCE" w:rsidRPr="00F91C51" w14:paraId="000E69BC" w14:textId="77777777" w:rsidTr="006F3963">
        <w:tc>
          <w:tcPr>
            <w:tcW w:w="10440" w:type="dxa"/>
            <w:gridSpan w:val="3"/>
            <w:shd w:val="clear" w:color="auto" w:fill="FFFFFF" w:themeFill="background1"/>
          </w:tcPr>
          <w:p w14:paraId="251DB751" w14:textId="7E76DFC6" w:rsidR="00624FCE" w:rsidRPr="00F91C51" w:rsidRDefault="00624FCE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Fund Name:</w:t>
            </w:r>
          </w:p>
        </w:tc>
      </w:tr>
      <w:tr w:rsidR="009C3CC8" w:rsidRPr="00F91C51" w14:paraId="1C9EE94A" w14:textId="77777777" w:rsidTr="00704F02">
        <w:tc>
          <w:tcPr>
            <w:tcW w:w="3330" w:type="dxa"/>
            <w:shd w:val="clear" w:color="auto" w:fill="D9D9D9" w:themeFill="background1" w:themeFillShade="D9"/>
          </w:tcPr>
          <w:p w14:paraId="3F2DF324" w14:textId="33588489" w:rsidR="005B7B00" w:rsidRPr="00F91C51" w:rsidRDefault="003554BC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Budget Classification</w:t>
            </w:r>
          </w:p>
        </w:tc>
        <w:tc>
          <w:tcPr>
            <w:tcW w:w="3780" w:type="dxa"/>
            <w:shd w:val="clear" w:color="auto" w:fill="D9D9D9" w:themeFill="background1" w:themeFillShade="D9"/>
          </w:tcPr>
          <w:p w14:paraId="60D57847" w14:textId="746D0A0B" w:rsidR="005B7B00" w:rsidRPr="00F91C51" w:rsidRDefault="0079785C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 xml:space="preserve">Additional </w:t>
            </w:r>
            <w:r w:rsidR="001B014C" w:rsidRPr="00F91C51">
              <w:rPr>
                <w:b/>
                <w:bCs/>
                <w:snapToGrid w:val="0"/>
                <w:color w:val="000000"/>
              </w:rPr>
              <w:t>Amount Requested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78743194" w14:textId="1D6738CE" w:rsidR="005B7B00" w:rsidRPr="00F91C51" w:rsidRDefault="0079785C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 xml:space="preserve">Additional </w:t>
            </w:r>
            <w:r w:rsidR="001B014C" w:rsidRPr="00F91C51">
              <w:rPr>
                <w:b/>
                <w:bCs/>
                <w:snapToGrid w:val="0"/>
                <w:color w:val="000000"/>
              </w:rPr>
              <w:t>Amount Adopted</w:t>
            </w:r>
          </w:p>
        </w:tc>
      </w:tr>
      <w:tr w:rsidR="009C3CC8" w:rsidRPr="00F91C51" w14:paraId="771EC049" w14:textId="77777777" w:rsidTr="00704F02">
        <w:tc>
          <w:tcPr>
            <w:tcW w:w="3330" w:type="dxa"/>
          </w:tcPr>
          <w:p w14:paraId="17686C5D" w14:textId="4D792EB9" w:rsidR="004436D6" w:rsidRPr="00F91C51" w:rsidRDefault="004436D6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Personal Services</w:t>
            </w:r>
          </w:p>
        </w:tc>
        <w:tc>
          <w:tcPr>
            <w:tcW w:w="3780" w:type="dxa"/>
          </w:tcPr>
          <w:p w14:paraId="1C11F345" w14:textId="6ED56A52" w:rsidR="004E632E" w:rsidRPr="00F91C51" w:rsidRDefault="0093331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  <w:tc>
          <w:tcPr>
            <w:tcW w:w="3330" w:type="dxa"/>
          </w:tcPr>
          <w:p w14:paraId="77AE5C7B" w14:textId="5DEA1A63" w:rsidR="005B7B00" w:rsidRPr="00F91C51" w:rsidRDefault="004E632E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</w:tr>
      <w:tr w:rsidR="009C3CC8" w:rsidRPr="00F91C51" w14:paraId="1DB4F8DE" w14:textId="77777777" w:rsidTr="00704F02">
        <w:tc>
          <w:tcPr>
            <w:tcW w:w="3330" w:type="dxa"/>
          </w:tcPr>
          <w:p w14:paraId="71C3960B" w14:textId="60784DCE" w:rsidR="005B7B00" w:rsidRPr="00F91C51" w:rsidRDefault="004436D6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Supplies</w:t>
            </w:r>
          </w:p>
        </w:tc>
        <w:tc>
          <w:tcPr>
            <w:tcW w:w="3780" w:type="dxa"/>
          </w:tcPr>
          <w:p w14:paraId="776028FE" w14:textId="10F5C907" w:rsidR="005B7B00" w:rsidRPr="00F91C51" w:rsidRDefault="004E632E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  <w:tc>
          <w:tcPr>
            <w:tcW w:w="3330" w:type="dxa"/>
          </w:tcPr>
          <w:p w14:paraId="3F1181FF" w14:textId="4D1107F6" w:rsidR="005B7B00" w:rsidRPr="00F91C51" w:rsidRDefault="004E632E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</w:tr>
      <w:tr w:rsidR="009C3CC8" w:rsidRPr="00F91C51" w14:paraId="78562562" w14:textId="77777777" w:rsidTr="00704F02">
        <w:tc>
          <w:tcPr>
            <w:tcW w:w="3330" w:type="dxa"/>
          </w:tcPr>
          <w:p w14:paraId="42BC1F56" w14:textId="5F549A8C" w:rsidR="005B7B00" w:rsidRPr="00F91C51" w:rsidRDefault="00360B55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Other Services and Charges</w:t>
            </w:r>
          </w:p>
        </w:tc>
        <w:tc>
          <w:tcPr>
            <w:tcW w:w="3780" w:type="dxa"/>
          </w:tcPr>
          <w:p w14:paraId="460AF30B" w14:textId="402DBBBA" w:rsidR="005B7B00" w:rsidRPr="00F91C51" w:rsidRDefault="004E632E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  <w:tc>
          <w:tcPr>
            <w:tcW w:w="3330" w:type="dxa"/>
          </w:tcPr>
          <w:p w14:paraId="2D1ACDCE" w14:textId="482AE7C1" w:rsidR="005B7B00" w:rsidRPr="00F91C51" w:rsidRDefault="004E632E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</w:tr>
      <w:tr w:rsidR="009C3CC8" w:rsidRPr="00F91C51" w14:paraId="6E525333" w14:textId="77777777" w:rsidTr="00704F02">
        <w:tc>
          <w:tcPr>
            <w:tcW w:w="3330" w:type="dxa"/>
          </w:tcPr>
          <w:p w14:paraId="1BE520BB" w14:textId="2C3E9439" w:rsidR="005B7B00" w:rsidRPr="00F91C51" w:rsidRDefault="00360B55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Township Assistance</w:t>
            </w:r>
          </w:p>
        </w:tc>
        <w:tc>
          <w:tcPr>
            <w:tcW w:w="3780" w:type="dxa"/>
          </w:tcPr>
          <w:p w14:paraId="402570CA" w14:textId="3587B287" w:rsidR="005B7B00" w:rsidRPr="00F91C51" w:rsidRDefault="004E632E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  <w:tc>
          <w:tcPr>
            <w:tcW w:w="3330" w:type="dxa"/>
          </w:tcPr>
          <w:p w14:paraId="7764BA77" w14:textId="6AE3E022" w:rsidR="005B7B00" w:rsidRPr="00F91C51" w:rsidRDefault="004E632E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</w:tr>
      <w:tr w:rsidR="009C3CC8" w:rsidRPr="00F91C51" w14:paraId="5A87FDC8" w14:textId="77777777" w:rsidTr="00704F02">
        <w:tc>
          <w:tcPr>
            <w:tcW w:w="3330" w:type="dxa"/>
          </w:tcPr>
          <w:p w14:paraId="674EC1FD" w14:textId="64B5526F" w:rsidR="005B7B00" w:rsidRPr="00F91C51" w:rsidRDefault="00360B55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Debt Service</w:t>
            </w:r>
          </w:p>
        </w:tc>
        <w:tc>
          <w:tcPr>
            <w:tcW w:w="3780" w:type="dxa"/>
          </w:tcPr>
          <w:p w14:paraId="5374E77E" w14:textId="31D8A45C" w:rsidR="005B7B00" w:rsidRPr="00F91C51" w:rsidRDefault="004E632E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  <w:tc>
          <w:tcPr>
            <w:tcW w:w="3330" w:type="dxa"/>
          </w:tcPr>
          <w:p w14:paraId="46E1ABC8" w14:textId="5CD4871C" w:rsidR="005B7B00" w:rsidRPr="00F91C51" w:rsidRDefault="004E632E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</w:tr>
      <w:tr w:rsidR="009C3CC8" w:rsidRPr="00F91C51" w14:paraId="51E488E5" w14:textId="77777777" w:rsidTr="00704F02">
        <w:tc>
          <w:tcPr>
            <w:tcW w:w="3330" w:type="dxa"/>
          </w:tcPr>
          <w:p w14:paraId="2E1FD19A" w14:textId="69DAAE22" w:rsidR="005B7B00" w:rsidRPr="00F91C51" w:rsidRDefault="00360B55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Capital Outlays</w:t>
            </w:r>
          </w:p>
        </w:tc>
        <w:tc>
          <w:tcPr>
            <w:tcW w:w="3780" w:type="dxa"/>
          </w:tcPr>
          <w:p w14:paraId="15B8C2A9" w14:textId="61BC3F67" w:rsidR="005B7B00" w:rsidRPr="00F91C51" w:rsidRDefault="004E632E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  <w:tc>
          <w:tcPr>
            <w:tcW w:w="3330" w:type="dxa"/>
          </w:tcPr>
          <w:p w14:paraId="6C108C55" w14:textId="59540DDB" w:rsidR="005B7B00" w:rsidRPr="00F91C51" w:rsidRDefault="004E632E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</w:tr>
    </w:tbl>
    <w:p w14:paraId="79DF31EF" w14:textId="64648D78" w:rsidR="00A35013" w:rsidRPr="00F91C51" w:rsidRDefault="00A35013" w:rsidP="00EE13F3">
      <w:pPr>
        <w:widowControl w:val="0"/>
        <w:rPr>
          <w:snapToGrid w:val="0"/>
          <w:color w:val="000000"/>
        </w:rPr>
      </w:pPr>
    </w:p>
    <w:tbl>
      <w:tblPr>
        <w:tblStyle w:val="TableGrid"/>
        <w:tblW w:w="10440" w:type="dxa"/>
        <w:tblInd w:w="-185" w:type="dxa"/>
        <w:tblLook w:val="04A0" w:firstRow="1" w:lastRow="0" w:firstColumn="1" w:lastColumn="0" w:noHBand="0" w:noVBand="1"/>
      </w:tblPr>
      <w:tblGrid>
        <w:gridCol w:w="3330"/>
        <w:gridCol w:w="3780"/>
        <w:gridCol w:w="3330"/>
      </w:tblGrid>
      <w:tr w:rsidR="009C3CC8" w:rsidRPr="00F91C51" w14:paraId="41E204D3" w14:textId="77777777" w:rsidTr="00704F02">
        <w:tc>
          <w:tcPr>
            <w:tcW w:w="3330" w:type="dxa"/>
            <w:shd w:val="clear" w:color="auto" w:fill="D9D9D9" w:themeFill="background1" w:themeFillShade="D9"/>
          </w:tcPr>
          <w:p w14:paraId="6F1A398D" w14:textId="42EDC78B" w:rsidR="009C3CC8" w:rsidRPr="00F91C51" w:rsidRDefault="009C3CC8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T</w:t>
            </w:r>
            <w:r w:rsidR="00112F0E" w:rsidRPr="00F91C51">
              <w:rPr>
                <w:b/>
                <w:bCs/>
                <w:snapToGrid w:val="0"/>
                <w:color w:val="000000"/>
              </w:rPr>
              <w:t>otal:</w:t>
            </w:r>
          </w:p>
        </w:tc>
        <w:tc>
          <w:tcPr>
            <w:tcW w:w="3780" w:type="dxa"/>
          </w:tcPr>
          <w:p w14:paraId="5C1ED407" w14:textId="552ED906" w:rsidR="009C3CC8" w:rsidRPr="00F91C51" w:rsidRDefault="004E632E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  <w:tc>
          <w:tcPr>
            <w:tcW w:w="3330" w:type="dxa"/>
          </w:tcPr>
          <w:p w14:paraId="25B8E97C" w14:textId="2A407447" w:rsidR="009C3CC8" w:rsidRPr="00F91C51" w:rsidRDefault="004E632E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</w:tr>
    </w:tbl>
    <w:p w14:paraId="2060F492" w14:textId="77777777" w:rsidR="007B4315" w:rsidRPr="00F91C51" w:rsidRDefault="007B4315" w:rsidP="00EE13F3">
      <w:pPr>
        <w:widowControl w:val="0"/>
        <w:rPr>
          <w:snapToGrid w:val="0"/>
          <w:color w:val="000000"/>
        </w:rPr>
      </w:pPr>
    </w:p>
    <w:p w14:paraId="106A209F" w14:textId="4B313950" w:rsidR="00166B13" w:rsidRPr="00F91C51" w:rsidRDefault="003F7A9F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>[</w:t>
      </w:r>
      <w:r w:rsidR="0028062B" w:rsidRPr="00F91C51">
        <w:rPr>
          <w:snapToGrid w:val="0"/>
          <w:color w:val="000000"/>
        </w:rPr>
        <w:t>Repeat for any other funds</w:t>
      </w:r>
      <w:r w:rsidRPr="00F91C51">
        <w:rPr>
          <w:snapToGrid w:val="0"/>
          <w:color w:val="000000"/>
        </w:rPr>
        <w:t>]</w:t>
      </w:r>
    </w:p>
    <w:p w14:paraId="61E242C4" w14:textId="77777777" w:rsidR="003F7A9F" w:rsidRDefault="003F7A9F" w:rsidP="00781CE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napToGrid w:val="0"/>
          <w:color w:val="000000"/>
        </w:rPr>
      </w:pPr>
    </w:p>
    <w:p w14:paraId="0B9215C5" w14:textId="77777777" w:rsidR="00F91C51" w:rsidRDefault="00F91C51" w:rsidP="00781CE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napToGrid w:val="0"/>
          <w:color w:val="000000"/>
        </w:rPr>
      </w:pPr>
    </w:p>
    <w:p w14:paraId="26538487" w14:textId="77777777" w:rsidR="00F91C51" w:rsidRPr="00F91C51" w:rsidRDefault="00F91C51" w:rsidP="00781CE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napToGrid w:val="0"/>
          <w:color w:val="000000"/>
        </w:rPr>
      </w:pPr>
    </w:p>
    <w:p w14:paraId="4982F7A9" w14:textId="77777777" w:rsidR="00280C0A" w:rsidRPr="00F91C51" w:rsidRDefault="00280C0A" w:rsidP="00781CE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napToGrid w:val="0"/>
          <w:color w:val="000000"/>
        </w:rPr>
      </w:pPr>
    </w:p>
    <w:p w14:paraId="1ED3EF90" w14:textId="77777777" w:rsidR="00D67957" w:rsidRPr="00F91C51" w:rsidRDefault="00D67957" w:rsidP="001A3940">
      <w:r w:rsidRPr="00F91C51">
        <w:lastRenderedPageBreak/>
        <w:t xml:space="preserve">Duly adopted by the following vote of the members of said ________________________ this _____ </w:t>
      </w:r>
    </w:p>
    <w:p w14:paraId="439A377C" w14:textId="77777777" w:rsidR="00D67957" w:rsidRPr="00F91C51" w:rsidRDefault="00D67957" w:rsidP="00D67957">
      <w:pPr>
        <w:ind w:left="5760" w:firstLine="720"/>
      </w:pPr>
      <w:r w:rsidRPr="00F91C51">
        <w:t>(Adopting Body)</w:t>
      </w:r>
    </w:p>
    <w:p w14:paraId="0E4F7787" w14:textId="5A407850" w:rsidR="00D67957" w:rsidRPr="00F91C51" w:rsidRDefault="00D67957" w:rsidP="00D67957">
      <w:r w:rsidRPr="00F91C51">
        <w:t>day of _______________________, _______.</w:t>
      </w:r>
    </w:p>
    <w:p w14:paraId="5F1F6AA0" w14:textId="77777777" w:rsidR="00D67957" w:rsidRPr="00F91C51" w:rsidRDefault="00D67957" w:rsidP="00D67957"/>
    <w:tbl>
      <w:tblPr>
        <w:tblStyle w:val="TableGrid"/>
        <w:tblW w:w="10530" w:type="dxa"/>
        <w:tblInd w:w="-185" w:type="dxa"/>
        <w:tblLook w:val="04A0" w:firstRow="1" w:lastRow="0" w:firstColumn="1" w:lastColumn="0" w:noHBand="0" w:noVBand="1"/>
      </w:tblPr>
      <w:tblGrid>
        <w:gridCol w:w="900"/>
        <w:gridCol w:w="900"/>
        <w:gridCol w:w="3600"/>
        <w:gridCol w:w="5130"/>
      </w:tblGrid>
      <w:tr w:rsidR="00470062" w:rsidRPr="00F91C51" w14:paraId="2F2DDEC9" w14:textId="77777777" w:rsidTr="0038769C">
        <w:tc>
          <w:tcPr>
            <w:tcW w:w="10530" w:type="dxa"/>
            <w:gridSpan w:val="4"/>
            <w:shd w:val="clear" w:color="auto" w:fill="D9D9D9" w:themeFill="background1" w:themeFillShade="D9"/>
          </w:tcPr>
          <w:p w14:paraId="0F50F0AD" w14:textId="1FDCB4E9" w:rsidR="00470062" w:rsidRPr="00F91C51" w:rsidRDefault="00470062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ADOPTION INFORMATION</w:t>
            </w:r>
          </w:p>
        </w:tc>
      </w:tr>
      <w:tr w:rsidR="001A2682" w:rsidRPr="00F91C51" w14:paraId="0EAF25AE" w14:textId="77777777" w:rsidTr="00EC15B4">
        <w:tc>
          <w:tcPr>
            <w:tcW w:w="1800" w:type="dxa"/>
            <w:gridSpan w:val="2"/>
            <w:shd w:val="clear" w:color="auto" w:fill="D9D9D9" w:themeFill="background1" w:themeFillShade="D9"/>
          </w:tcPr>
          <w:p w14:paraId="73937924" w14:textId="77777777" w:rsidR="00DA0372" w:rsidRPr="00F91C51" w:rsidRDefault="001A2682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Official Vote</w:t>
            </w:r>
          </w:p>
          <w:p w14:paraId="44B6D80D" w14:textId="0773E1BA" w:rsidR="00FA622E" w:rsidRPr="00F91C51" w:rsidRDefault="00DA0372" w:rsidP="00EE13F3">
            <w:pPr>
              <w:widowControl w:val="0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 xml:space="preserve">  </w:t>
            </w:r>
            <w:r w:rsidR="00161F25" w:rsidRPr="00F91C51">
              <w:rPr>
                <w:snapToGrid w:val="0"/>
                <w:color w:val="000000"/>
                <w:u w:val="single"/>
              </w:rPr>
              <w:t>Nay</w:t>
            </w:r>
            <w:r w:rsidR="00161F25" w:rsidRPr="00F91C51">
              <w:rPr>
                <w:b/>
                <w:bCs/>
                <w:snapToGrid w:val="0"/>
                <w:color w:val="000000"/>
              </w:rPr>
              <w:t xml:space="preserve">    |    </w:t>
            </w:r>
            <w:r w:rsidR="00161F25" w:rsidRPr="00F91C51">
              <w:rPr>
                <w:snapToGrid w:val="0"/>
                <w:color w:val="000000"/>
                <w:u w:val="single"/>
              </w:rPr>
              <w:t>Ay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54FC10F3" w14:textId="77777777" w:rsidR="00082830" w:rsidRPr="00F91C51" w:rsidRDefault="00082830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</w:p>
          <w:p w14:paraId="66C89947" w14:textId="709D1358" w:rsidR="001A2682" w:rsidRPr="00F91C51" w:rsidRDefault="001A2682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Nam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3BA1F9D1" w14:textId="77777777" w:rsidR="00082830" w:rsidRPr="00F91C51" w:rsidRDefault="00082830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</w:p>
          <w:p w14:paraId="21C49C5B" w14:textId="5FFB02A9" w:rsidR="001A2682" w:rsidRPr="00F91C51" w:rsidRDefault="001A2682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Signature</w:t>
            </w:r>
          </w:p>
        </w:tc>
      </w:tr>
      <w:tr w:rsidR="001A2682" w:rsidRPr="00F91C51" w14:paraId="759FD5C1" w14:textId="77777777" w:rsidTr="00EC15B4">
        <w:tc>
          <w:tcPr>
            <w:tcW w:w="900" w:type="dxa"/>
          </w:tcPr>
          <w:p w14:paraId="1D59501A" w14:textId="415FE10B" w:rsidR="001A2682" w:rsidRPr="00F91C51" w:rsidRDefault="00EC15B4" w:rsidP="00EE13F3">
            <w:pPr>
              <w:widowControl w:val="0"/>
              <w:rPr>
                <w:noProof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EF00209" wp14:editId="35DCFBFC">
                      <wp:simplePos x="0" y="0"/>
                      <wp:positionH relativeFrom="margin">
                        <wp:posOffset>158750</wp:posOffset>
                      </wp:positionH>
                      <wp:positionV relativeFrom="paragraph">
                        <wp:posOffset>32223</wp:posOffset>
                      </wp:positionV>
                      <wp:extent cx="123825" cy="123825"/>
                      <wp:effectExtent l="0" t="0" r="28575" b="28575"/>
                      <wp:wrapNone/>
                      <wp:docPr id="6" name="Rectangle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465CF4" id="Rectangle 6" o:spid="_x0000_s1026" alt="&quot;&quot;" style="position:absolute;margin-left:12.5pt;margin-top:2.55pt;width:9.75pt;height:9.7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2BC78435" w14:textId="6538C8E1" w:rsidR="001A2682" w:rsidRPr="00F91C51" w:rsidRDefault="00C901C0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768ACFA1" wp14:editId="79BBC1F8">
                      <wp:simplePos x="0" y="0"/>
                      <wp:positionH relativeFrom="margin">
                        <wp:posOffset>158750</wp:posOffset>
                      </wp:positionH>
                      <wp:positionV relativeFrom="paragraph">
                        <wp:posOffset>32223</wp:posOffset>
                      </wp:positionV>
                      <wp:extent cx="123825" cy="123825"/>
                      <wp:effectExtent l="0" t="0" r="28575" b="28575"/>
                      <wp:wrapNone/>
                      <wp:docPr id="4" name="Rectangle 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43327A" id="Rectangle 4" o:spid="_x0000_s1026" alt="&quot;&quot;" style="position:absolute;margin-left:12.5pt;margin-top:2.55pt;width:9.75pt;height:9.7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170E8BE3" w14:textId="3B6B6983" w:rsidR="001A2682" w:rsidRPr="00F91C51" w:rsidRDefault="001A2682" w:rsidP="00EE13F3">
            <w:pPr>
              <w:widowControl w:val="0"/>
              <w:jc w:val="center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241931FF" w14:textId="204AA641" w:rsidR="001A2682" w:rsidRPr="00F91C51" w:rsidRDefault="001A2682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631C83" w:rsidRPr="00F91C51" w14:paraId="0E1ABB9C" w14:textId="77777777" w:rsidTr="00EC15B4">
        <w:tc>
          <w:tcPr>
            <w:tcW w:w="900" w:type="dxa"/>
          </w:tcPr>
          <w:p w14:paraId="74A1461A" w14:textId="7A3BC11D" w:rsidR="00631C83" w:rsidRPr="00F91C51" w:rsidRDefault="00C901C0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C5D5F43" wp14:editId="330D359D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30953</wp:posOffset>
                      </wp:positionV>
                      <wp:extent cx="123825" cy="123825"/>
                      <wp:effectExtent l="0" t="0" r="28575" b="28575"/>
                      <wp:wrapNone/>
                      <wp:docPr id="7" name="Rectangle 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A13B01" id="Rectangle 7" o:spid="_x0000_s1026" alt="&quot;&quot;" style="position:absolute;margin-left:12.6pt;margin-top:2.45pt;width:9.75pt;height:9.7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HvMrR/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455B5F11" w14:textId="03A53C96" w:rsidR="00631C83" w:rsidRPr="00F91C51" w:rsidRDefault="00CE492B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FA6C618" wp14:editId="64E76C20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30953</wp:posOffset>
                      </wp:positionV>
                      <wp:extent cx="123825" cy="123825"/>
                      <wp:effectExtent l="0" t="0" r="28575" b="28575"/>
                      <wp:wrapNone/>
                      <wp:docPr id="11" name="Rectangle 1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C0B562" id="Rectangle 11" o:spid="_x0000_s1026" alt="&quot;&quot;" style="position:absolute;margin-left:12.6pt;margin-top:2.45pt;width:9.75pt;height:9.7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HvMrR/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773079F7" w14:textId="468AE74F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19C3F856" w14:textId="0D0EECC0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631C83" w:rsidRPr="00F91C51" w14:paraId="2223C942" w14:textId="77777777" w:rsidTr="00EC15B4">
        <w:tc>
          <w:tcPr>
            <w:tcW w:w="900" w:type="dxa"/>
          </w:tcPr>
          <w:p w14:paraId="49CD991A" w14:textId="2992303E" w:rsidR="00631C83" w:rsidRPr="00F91C51" w:rsidRDefault="00DB1B1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FA60960" wp14:editId="1CCE9EE1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30318</wp:posOffset>
                      </wp:positionV>
                      <wp:extent cx="123825" cy="123825"/>
                      <wp:effectExtent l="0" t="0" r="28575" b="28575"/>
                      <wp:wrapNone/>
                      <wp:docPr id="10" name="Rectangle 1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67C78A" id="Rectangle 10" o:spid="_x0000_s1026" alt="&quot;&quot;" style="position:absolute;margin-left:12.6pt;margin-top:2.4pt;width:9.75pt;height:9.7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422E9B19" w14:textId="109355CA" w:rsidR="00631C83" w:rsidRPr="00F91C51" w:rsidRDefault="00DB1B1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2DAE3FC" wp14:editId="18010C71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30318</wp:posOffset>
                      </wp:positionV>
                      <wp:extent cx="123825" cy="123825"/>
                      <wp:effectExtent l="0" t="0" r="28575" b="28575"/>
                      <wp:wrapNone/>
                      <wp:docPr id="12" name="Rectangle 1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15A1EA" id="Rectangle 12" o:spid="_x0000_s1026" alt="&quot;&quot;" style="position:absolute;margin-left:12.6pt;margin-top:2.4pt;width:9.75pt;height:9.7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4E204812" w14:textId="22C2F0FF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4779AE62" w14:textId="529F3417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631C83" w:rsidRPr="00F91C51" w14:paraId="152D74DE" w14:textId="77777777" w:rsidTr="00EC15B4">
        <w:tc>
          <w:tcPr>
            <w:tcW w:w="900" w:type="dxa"/>
          </w:tcPr>
          <w:p w14:paraId="5DEA13D4" w14:textId="399A1C98" w:rsidR="00631C83" w:rsidRPr="00F91C51" w:rsidRDefault="005D74D9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35D85E84" wp14:editId="3DB1E538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9683</wp:posOffset>
                      </wp:positionV>
                      <wp:extent cx="123825" cy="123825"/>
                      <wp:effectExtent l="0" t="0" r="28575" b="28575"/>
                      <wp:wrapNone/>
                      <wp:docPr id="13" name="Rectangle 1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1681BC" id="Rectangle 13" o:spid="_x0000_s1026" alt="&quot;&quot;" style="position:absolute;margin-left:12.6pt;margin-top:2.35pt;width:9.75pt;height:9.7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22E298FD" w14:textId="61EB872E" w:rsidR="00631C83" w:rsidRPr="00F91C51" w:rsidRDefault="00DB1B1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2CA83DE8" wp14:editId="6CB37A1F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9683</wp:posOffset>
                      </wp:positionV>
                      <wp:extent cx="123825" cy="123825"/>
                      <wp:effectExtent l="0" t="0" r="28575" b="28575"/>
                      <wp:wrapNone/>
                      <wp:docPr id="14" name="Rectangle 1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D3E044" id="Rectangle 14" o:spid="_x0000_s1026" alt="&quot;&quot;" style="position:absolute;margin-left:12.6pt;margin-top:2.35pt;width:9.75pt;height:9.7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34A04B5F" w14:textId="0495FB78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0478464C" w14:textId="7AE6EC15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631C83" w:rsidRPr="00F91C51" w14:paraId="36B4BD3E" w14:textId="77777777" w:rsidTr="00EC15B4">
        <w:tc>
          <w:tcPr>
            <w:tcW w:w="900" w:type="dxa"/>
          </w:tcPr>
          <w:p w14:paraId="3D7B6FCF" w14:textId="11A8905B" w:rsidR="00631C83" w:rsidRPr="00F91C51" w:rsidRDefault="005D74D9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50DFCDB8" wp14:editId="3C60DCDD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9048</wp:posOffset>
                      </wp:positionV>
                      <wp:extent cx="123825" cy="123825"/>
                      <wp:effectExtent l="0" t="0" r="28575" b="28575"/>
                      <wp:wrapNone/>
                      <wp:docPr id="15" name="Rectangle 1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C19047" id="Rectangle 15" o:spid="_x0000_s1026" alt="&quot;&quot;" style="position:absolute;margin-left:12.6pt;margin-top:2.3pt;width:9.75pt;height:9.7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H+NK+j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4B141111" w14:textId="6FFE2383" w:rsidR="00631C83" w:rsidRPr="00F91C51" w:rsidRDefault="00DB1B1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22B0055D" wp14:editId="6B05EFD0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9048</wp:posOffset>
                      </wp:positionV>
                      <wp:extent cx="123825" cy="123825"/>
                      <wp:effectExtent l="0" t="0" r="28575" b="28575"/>
                      <wp:wrapNone/>
                      <wp:docPr id="19" name="Rectangle 1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D78605" id="Rectangle 19" o:spid="_x0000_s1026" alt="&quot;&quot;" style="position:absolute;margin-left:12.6pt;margin-top:2.3pt;width:9.75pt;height:9.7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H+NK+j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7F223121" w14:textId="480E5048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5DC3AC45" w14:textId="2A9DF347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631C83" w:rsidRPr="00F91C51" w14:paraId="465F6164" w14:textId="77777777" w:rsidTr="00EC15B4">
        <w:tc>
          <w:tcPr>
            <w:tcW w:w="900" w:type="dxa"/>
          </w:tcPr>
          <w:p w14:paraId="1028C461" w14:textId="13792521" w:rsidR="00631C83" w:rsidRPr="00F91C51" w:rsidRDefault="005D74D9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6D7E924F" wp14:editId="5DCDDD1F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8413</wp:posOffset>
                      </wp:positionV>
                      <wp:extent cx="123825" cy="123825"/>
                      <wp:effectExtent l="0" t="0" r="28575" b="28575"/>
                      <wp:wrapNone/>
                      <wp:docPr id="16" name="Rectangle 1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DF2726" id="Rectangle 16" o:spid="_x0000_s1026" alt="&quot;&quot;" style="position:absolute;margin-left:12.6pt;margin-top:2.25pt;width:9.75pt;height:9.7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D4zGrT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4C6BDD0A" w14:textId="1CA567FF" w:rsidR="00631C83" w:rsidRPr="00F91C51" w:rsidRDefault="00DB1B1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7FB3511A" wp14:editId="3DA8D118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8413</wp:posOffset>
                      </wp:positionV>
                      <wp:extent cx="123825" cy="123825"/>
                      <wp:effectExtent l="0" t="0" r="28575" b="28575"/>
                      <wp:wrapNone/>
                      <wp:docPr id="22" name="Rectangle 2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494F83" id="Rectangle 22" o:spid="_x0000_s1026" alt="&quot;&quot;" style="position:absolute;margin-left:12.6pt;margin-top:2.25pt;width:9.75pt;height:9.75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D4zGrT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40FE2856" w14:textId="7C140BCA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715E368B" w14:textId="77777777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631C83" w:rsidRPr="00F91C51" w14:paraId="30583955" w14:textId="77777777" w:rsidTr="00EC15B4">
        <w:tc>
          <w:tcPr>
            <w:tcW w:w="900" w:type="dxa"/>
          </w:tcPr>
          <w:p w14:paraId="4A0E6F45" w14:textId="3D748188" w:rsidR="00631C83" w:rsidRPr="00F91C51" w:rsidRDefault="005D74D9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645AF1A2" wp14:editId="106A4F9A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7778</wp:posOffset>
                      </wp:positionV>
                      <wp:extent cx="123825" cy="123825"/>
                      <wp:effectExtent l="0" t="0" r="28575" b="28575"/>
                      <wp:wrapNone/>
                      <wp:docPr id="18" name="Rectangle 1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453B37" id="Rectangle 18" o:spid="_x0000_s1026" alt="&quot;&quot;" style="position:absolute;margin-left:12.6pt;margin-top:2.2pt;width:9.75pt;height:9.7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Lgfg0T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0B9A9798" w14:textId="1FBE4861" w:rsidR="00631C83" w:rsidRPr="00F91C51" w:rsidRDefault="00DB1B1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1A860B28" wp14:editId="597C7E2B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7778</wp:posOffset>
                      </wp:positionV>
                      <wp:extent cx="123825" cy="123825"/>
                      <wp:effectExtent l="0" t="0" r="28575" b="28575"/>
                      <wp:wrapNone/>
                      <wp:docPr id="21" name="Rectangle 2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6DAC0A" id="Rectangle 21" o:spid="_x0000_s1026" alt="&quot;&quot;" style="position:absolute;margin-left:12.6pt;margin-top:2.2pt;width:9.75pt;height:9.75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Lgfg0T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3B52F242" w14:textId="57A9A7F6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7824A198" w14:textId="77777777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631C83" w:rsidRPr="00F91C51" w14:paraId="30E1D47E" w14:textId="77777777" w:rsidTr="00EC15B4">
        <w:tc>
          <w:tcPr>
            <w:tcW w:w="900" w:type="dxa"/>
          </w:tcPr>
          <w:p w14:paraId="34DF5910" w14:textId="161E0939" w:rsidR="00631C83" w:rsidRPr="00F91C51" w:rsidRDefault="00576E93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42FE3411" wp14:editId="331FC578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7305</wp:posOffset>
                      </wp:positionV>
                      <wp:extent cx="123825" cy="123825"/>
                      <wp:effectExtent l="0" t="0" r="28575" b="28575"/>
                      <wp:wrapNone/>
                      <wp:docPr id="17" name="Rectangle 1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1B1F69" id="Rectangle 17" o:spid="_x0000_s1026" alt="&quot;&quot;" style="position:absolute;margin-left:12.6pt;margin-top:2.15pt;width:9.75pt;height:9.7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35A56A64" w14:textId="036960C8" w:rsidR="00631C83" w:rsidRPr="00F91C51" w:rsidRDefault="00DB1B1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075F0EDC" wp14:editId="712BA9D8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7143</wp:posOffset>
                      </wp:positionV>
                      <wp:extent cx="123825" cy="123825"/>
                      <wp:effectExtent l="0" t="0" r="28575" b="28575"/>
                      <wp:wrapNone/>
                      <wp:docPr id="20" name="Rectangle 2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6E9332" id="Rectangle 20" o:spid="_x0000_s1026" alt="&quot;&quot;" style="position:absolute;margin-left:12.6pt;margin-top:2.15pt;width:9.75pt;height:9.75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464A896C" w14:textId="3D2AFFD5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3486C289" w14:textId="1C234424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631C83" w:rsidRPr="00F91C51" w14:paraId="0A3CC635" w14:textId="77777777" w:rsidTr="00EC15B4">
        <w:tc>
          <w:tcPr>
            <w:tcW w:w="900" w:type="dxa"/>
          </w:tcPr>
          <w:p w14:paraId="5749201B" w14:textId="253F7E44" w:rsidR="00631C83" w:rsidRPr="00F91C51" w:rsidRDefault="005D74D9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E2F88CC" wp14:editId="7B471633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6508</wp:posOffset>
                      </wp:positionV>
                      <wp:extent cx="123825" cy="123825"/>
                      <wp:effectExtent l="0" t="0" r="28575" b="28575"/>
                      <wp:wrapNone/>
                      <wp:docPr id="9" name="Rectangle 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A26B7C" id="Rectangle 9" o:spid="_x0000_s1026" alt="&quot;&quot;" style="position:absolute;margin-left:12.6pt;margin-top:2.1pt;width:9.75pt;height:9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F1zKRz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</w:tcPr>
          <w:p w14:paraId="2035A610" w14:textId="2D884473" w:rsidR="00631C83" w:rsidRPr="00F91C51" w:rsidRDefault="00C901C0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90F98EA" wp14:editId="1D2BF82B">
                      <wp:simplePos x="0" y="0"/>
                      <wp:positionH relativeFrom="margin">
                        <wp:posOffset>160020</wp:posOffset>
                      </wp:positionH>
                      <wp:positionV relativeFrom="paragraph">
                        <wp:posOffset>26508</wp:posOffset>
                      </wp:positionV>
                      <wp:extent cx="123825" cy="123825"/>
                      <wp:effectExtent l="0" t="0" r="28575" b="28575"/>
                      <wp:wrapNone/>
                      <wp:docPr id="8" name="Rectangle 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9B4416" id="Rectangle 8" o:spid="_x0000_s1026" alt="&quot;&quot;" style="position:absolute;margin-left:12.6pt;margin-top:2.1pt;width:9.75pt;height:9.7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" fillcolor="#f2f2f2 [3052]" strokecolor="#bfbfbf [2412]" strokeweight="2pt"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600" w:type="dxa"/>
          </w:tcPr>
          <w:p w14:paraId="3886FD97" w14:textId="6AD22E12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  <w:tc>
          <w:tcPr>
            <w:tcW w:w="5130" w:type="dxa"/>
          </w:tcPr>
          <w:p w14:paraId="2DBB6C76" w14:textId="77777777" w:rsidR="00631C83" w:rsidRPr="00F91C51" w:rsidRDefault="00631C83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</w:tbl>
    <w:p w14:paraId="69EBD3B4" w14:textId="23ADD27E" w:rsidR="00470062" w:rsidRPr="00F91C51" w:rsidRDefault="00470062" w:rsidP="00EE13F3">
      <w:pPr>
        <w:widowControl w:val="0"/>
        <w:rPr>
          <w:snapToGrid w:val="0"/>
          <w:color w:val="000000"/>
        </w:rPr>
      </w:pPr>
    </w:p>
    <w:tbl>
      <w:tblPr>
        <w:tblStyle w:val="TableGrid"/>
        <w:tblW w:w="10530" w:type="dxa"/>
        <w:tblInd w:w="-185" w:type="dxa"/>
        <w:tblLook w:val="04A0" w:firstRow="1" w:lastRow="0" w:firstColumn="1" w:lastColumn="0" w:noHBand="0" w:noVBand="1"/>
      </w:tblPr>
      <w:tblGrid>
        <w:gridCol w:w="5400"/>
        <w:gridCol w:w="5130"/>
      </w:tblGrid>
      <w:tr w:rsidR="00A91490" w:rsidRPr="00F91C51" w14:paraId="05E06A7A" w14:textId="77777777" w:rsidTr="00581488">
        <w:tc>
          <w:tcPr>
            <w:tcW w:w="5400" w:type="dxa"/>
            <w:shd w:val="clear" w:color="auto" w:fill="D9D9D9" w:themeFill="background1" w:themeFillShade="D9"/>
          </w:tcPr>
          <w:p w14:paraId="601941CC" w14:textId="2A02CFBC" w:rsidR="00A91490" w:rsidRPr="00F91C51" w:rsidRDefault="00A91490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Attest</w:t>
            </w:r>
            <w:r w:rsidR="000C6127" w:rsidRPr="00F91C51">
              <w:rPr>
                <w:b/>
                <w:bCs/>
                <w:snapToGrid w:val="0"/>
                <w:color w:val="000000"/>
              </w:rPr>
              <w:t>ation</w:t>
            </w:r>
            <w:r w:rsidRPr="00F91C51">
              <w:rPr>
                <w:b/>
                <w:bCs/>
                <w:snapToGrid w:val="0"/>
                <w:color w:val="000000"/>
              </w:rPr>
              <w:t xml:space="preserve"> </w:t>
            </w:r>
            <w:r w:rsidR="007E46A4" w:rsidRPr="00F91C51">
              <w:rPr>
                <w:b/>
                <w:bCs/>
                <w:snapToGrid w:val="0"/>
                <w:color w:val="000000"/>
              </w:rPr>
              <w:t>by Secretary of Governing Body</w:t>
            </w:r>
          </w:p>
        </w:tc>
        <w:tc>
          <w:tcPr>
            <w:tcW w:w="5130" w:type="dxa"/>
          </w:tcPr>
          <w:p w14:paraId="43FE17B6" w14:textId="77777777" w:rsidR="00A91490" w:rsidRPr="00F91C51" w:rsidRDefault="00A91490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112F0E" w:rsidRPr="00F91C51" w14:paraId="3E897C64" w14:textId="77777777" w:rsidTr="00860DDF">
        <w:trPr>
          <w:trHeight w:val="296"/>
        </w:trPr>
        <w:tc>
          <w:tcPr>
            <w:tcW w:w="5400" w:type="dxa"/>
            <w:shd w:val="clear" w:color="auto" w:fill="D9D9D9" w:themeFill="background1" w:themeFillShade="D9"/>
          </w:tcPr>
          <w:p w14:paraId="5958D517" w14:textId="2C9E87F9" w:rsidR="00112F0E" w:rsidRPr="00F91C51" w:rsidRDefault="00112F0E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Date</w:t>
            </w:r>
          </w:p>
        </w:tc>
        <w:tc>
          <w:tcPr>
            <w:tcW w:w="5130" w:type="dxa"/>
          </w:tcPr>
          <w:p w14:paraId="049E0DF1" w14:textId="3B65DE54" w:rsidR="00112F0E" w:rsidRPr="00F91C51" w:rsidRDefault="00112F0E" w:rsidP="00EE13F3">
            <w:pPr>
              <w:widowControl w:val="0"/>
              <w:jc w:val="center"/>
              <w:rPr>
                <w:snapToGrid w:val="0"/>
                <w:color w:val="000000"/>
              </w:rPr>
            </w:pPr>
          </w:p>
        </w:tc>
      </w:tr>
    </w:tbl>
    <w:p w14:paraId="481A93D0" w14:textId="1F7CDCBB" w:rsidR="0016504A" w:rsidRPr="00F91C51" w:rsidRDefault="0016504A" w:rsidP="00EE13F3">
      <w:pPr>
        <w:widowControl w:val="0"/>
        <w:jc w:val="center"/>
        <w:rPr>
          <w:b/>
        </w:rPr>
      </w:pPr>
    </w:p>
    <w:p w14:paraId="142CA317" w14:textId="77777777" w:rsidR="0016504A" w:rsidRPr="00F91C51" w:rsidRDefault="0016504A" w:rsidP="00EE13F3">
      <w:pPr>
        <w:rPr>
          <w:b/>
        </w:rPr>
      </w:pPr>
      <w:r w:rsidRPr="00F91C51">
        <w:rPr>
          <w:b/>
        </w:rPr>
        <w:br w:type="page"/>
      </w:r>
    </w:p>
    <w:p w14:paraId="5ACA59C6" w14:textId="4BE29986" w:rsidR="00740774" w:rsidRPr="00F91C51" w:rsidRDefault="00740774" w:rsidP="00EE13F3">
      <w:pPr>
        <w:widowControl w:val="0"/>
        <w:jc w:val="center"/>
        <w:rPr>
          <w:b/>
          <w:sz w:val="28"/>
          <w:szCs w:val="28"/>
        </w:rPr>
      </w:pPr>
      <w:r w:rsidRPr="00F91C51">
        <w:rPr>
          <w:b/>
          <w:sz w:val="28"/>
          <w:szCs w:val="28"/>
        </w:rPr>
        <w:lastRenderedPageBreak/>
        <w:t>NOTICE TO TAXPAYERS OF ADDITIONAL APPROPRIATIONS</w:t>
      </w:r>
    </w:p>
    <w:p w14:paraId="1FE2EC01" w14:textId="77777777" w:rsidR="00740774" w:rsidRPr="00F91C51" w:rsidRDefault="00740774" w:rsidP="00740774">
      <w:pPr>
        <w:jc w:val="center"/>
        <w:rPr>
          <w:b/>
        </w:rPr>
      </w:pPr>
    </w:p>
    <w:p w14:paraId="4605204E" w14:textId="77777777" w:rsidR="007E46A4" w:rsidRPr="00F91C51" w:rsidRDefault="007E46A4" w:rsidP="007E46A4">
      <w:pPr>
        <w:rPr>
          <w:bCs/>
        </w:rPr>
      </w:pPr>
      <w:r w:rsidRPr="00F91C51">
        <w:rPr>
          <w:bCs/>
        </w:rPr>
        <w:t xml:space="preserve">Notice is hereby given the taxpayers of ________________________, __________________ County, </w:t>
      </w:r>
    </w:p>
    <w:p w14:paraId="39033ED3" w14:textId="249E5C49" w:rsidR="007E46A4" w:rsidRPr="00F91C51" w:rsidRDefault="007E46A4" w:rsidP="007E46A4">
      <w:pPr>
        <w:rPr>
          <w:bCs/>
        </w:rPr>
      </w:pPr>
      <w:r w:rsidRPr="00F91C51">
        <w:rPr>
          <w:bCs/>
        </w:rPr>
        <w:tab/>
      </w:r>
      <w:r w:rsidRPr="00F91C51">
        <w:rPr>
          <w:bCs/>
        </w:rPr>
        <w:tab/>
      </w:r>
      <w:r w:rsidRPr="00F91C51">
        <w:rPr>
          <w:bCs/>
        </w:rPr>
        <w:tab/>
      </w:r>
      <w:r w:rsidRPr="00F91C51">
        <w:rPr>
          <w:bCs/>
        </w:rPr>
        <w:tab/>
      </w:r>
      <w:r w:rsidRPr="00F91C51">
        <w:rPr>
          <w:bCs/>
        </w:rPr>
        <w:tab/>
        <w:t xml:space="preserve">        (Name of Taxing Unit)</w:t>
      </w:r>
      <w:r w:rsidRPr="00F91C51">
        <w:rPr>
          <w:bCs/>
        </w:rPr>
        <w:tab/>
      </w:r>
      <w:r w:rsidRPr="00F91C51">
        <w:rPr>
          <w:bCs/>
        </w:rPr>
        <w:tab/>
      </w:r>
      <w:proofErr w:type="gramStart"/>
      <w:r w:rsidRPr="00F91C51">
        <w:rPr>
          <w:bCs/>
        </w:rPr>
        <w:t xml:space="preserve">   (</w:t>
      </w:r>
      <w:proofErr w:type="gramEnd"/>
      <w:r w:rsidRPr="00F91C51">
        <w:rPr>
          <w:bCs/>
        </w:rPr>
        <w:t>County)</w:t>
      </w:r>
    </w:p>
    <w:p w14:paraId="664386A7" w14:textId="77777777" w:rsidR="007E46A4" w:rsidRPr="00F91C51" w:rsidRDefault="007E46A4" w:rsidP="007E46A4">
      <w:pPr>
        <w:rPr>
          <w:bCs/>
        </w:rPr>
      </w:pPr>
    </w:p>
    <w:p w14:paraId="7C3E3267" w14:textId="77777777" w:rsidR="007E46A4" w:rsidRPr="00F91C51" w:rsidRDefault="007E46A4" w:rsidP="007E46A4">
      <w:pPr>
        <w:rPr>
          <w:bCs/>
        </w:rPr>
      </w:pPr>
      <w:r w:rsidRPr="00F91C51">
        <w:rPr>
          <w:bCs/>
        </w:rPr>
        <w:t xml:space="preserve">Indiana that the proper legal officers will consider the following additional appropriations in excess of </w:t>
      </w:r>
    </w:p>
    <w:p w14:paraId="3AE04BAD" w14:textId="77777777" w:rsidR="007E46A4" w:rsidRPr="00F91C51" w:rsidRDefault="007E46A4" w:rsidP="007E46A4">
      <w:pPr>
        <w:rPr>
          <w:bCs/>
        </w:rPr>
      </w:pPr>
    </w:p>
    <w:p w14:paraId="7EDF855E" w14:textId="4791AE80" w:rsidR="007E46A4" w:rsidRPr="00F91C51" w:rsidRDefault="007E46A4" w:rsidP="007E46A4">
      <w:pPr>
        <w:rPr>
          <w:bCs/>
        </w:rPr>
      </w:pPr>
      <w:r w:rsidRPr="00F91C51">
        <w:rPr>
          <w:bCs/>
        </w:rPr>
        <w:t>the budget for the current year at their regular meeting place at</w:t>
      </w:r>
    </w:p>
    <w:p w14:paraId="4417F17B" w14:textId="77777777" w:rsidR="007E46A4" w:rsidRPr="00F91C51" w:rsidRDefault="007E46A4" w:rsidP="007E46A4">
      <w:pPr>
        <w:rPr>
          <w:bCs/>
        </w:rPr>
      </w:pPr>
    </w:p>
    <w:p w14:paraId="313B275F" w14:textId="77777777" w:rsidR="00E71A18" w:rsidRPr="00F91C51" w:rsidRDefault="007E46A4" w:rsidP="007E46A4">
      <w:pPr>
        <w:rPr>
          <w:bCs/>
        </w:rPr>
      </w:pPr>
      <w:r w:rsidRPr="00F91C51">
        <w:rPr>
          <w:bCs/>
        </w:rPr>
        <w:t>__________________________, at ____________ o’clock ________</w:t>
      </w:r>
      <w:proofErr w:type="gramStart"/>
      <w:r w:rsidRPr="00F91C51">
        <w:rPr>
          <w:bCs/>
        </w:rPr>
        <w:t>_.m</w:t>
      </w:r>
      <w:r w:rsidR="00E71A18" w:rsidRPr="00F91C51">
        <w:rPr>
          <w:bCs/>
        </w:rPr>
        <w:t>.</w:t>
      </w:r>
      <w:proofErr w:type="gramEnd"/>
      <w:r w:rsidR="00E71A18" w:rsidRPr="00F91C51">
        <w:rPr>
          <w:bCs/>
        </w:rPr>
        <w:t xml:space="preserve">, on the ________________ </w:t>
      </w:r>
    </w:p>
    <w:p w14:paraId="60FF9E94" w14:textId="7CCB7248" w:rsidR="00E71A18" w:rsidRPr="00F91C51" w:rsidRDefault="00496C1A" w:rsidP="007E46A4">
      <w:pPr>
        <w:rPr>
          <w:bCs/>
        </w:rPr>
      </w:pPr>
      <w:r w:rsidRPr="00F91C51">
        <w:rPr>
          <w:bCs/>
        </w:rPr>
        <w:tab/>
        <w:t xml:space="preserve">    (Location)</w:t>
      </w:r>
      <w:r w:rsidRPr="00F91C51">
        <w:rPr>
          <w:bCs/>
        </w:rPr>
        <w:tab/>
      </w:r>
      <w:r w:rsidRPr="00F91C51">
        <w:rPr>
          <w:bCs/>
        </w:rPr>
        <w:tab/>
      </w:r>
    </w:p>
    <w:p w14:paraId="6F48C20F" w14:textId="77777777" w:rsidR="00E71A18" w:rsidRPr="00F91C51" w:rsidRDefault="00E71A18" w:rsidP="007E46A4">
      <w:pPr>
        <w:rPr>
          <w:bCs/>
        </w:rPr>
      </w:pPr>
    </w:p>
    <w:p w14:paraId="0BE492FF" w14:textId="7BE11DA2" w:rsidR="007E46A4" w:rsidRPr="00F91C51" w:rsidRDefault="00E71A18" w:rsidP="007E46A4">
      <w:pPr>
        <w:rPr>
          <w:bCs/>
        </w:rPr>
      </w:pPr>
      <w:r w:rsidRPr="00F91C51">
        <w:rPr>
          <w:bCs/>
        </w:rPr>
        <w:t>day of ______________________, __________.</w:t>
      </w:r>
    </w:p>
    <w:p w14:paraId="506FF66C" w14:textId="77777777" w:rsidR="007E46A4" w:rsidRPr="00F91C51" w:rsidRDefault="007E46A4" w:rsidP="00740774">
      <w:pPr>
        <w:jc w:val="center"/>
        <w:rPr>
          <w:b/>
        </w:rPr>
      </w:pPr>
    </w:p>
    <w:p w14:paraId="47A02C77" w14:textId="77777777" w:rsidR="00740774" w:rsidRPr="00F91C51" w:rsidRDefault="00740774" w:rsidP="00EE13F3">
      <w:pPr>
        <w:widowControl w:val="0"/>
        <w:rPr>
          <w:snapToGrid w:val="0"/>
          <w:color w:val="000000"/>
        </w:rPr>
      </w:pPr>
    </w:p>
    <w:tbl>
      <w:tblPr>
        <w:tblStyle w:val="TableGrid"/>
        <w:tblW w:w="10440" w:type="dxa"/>
        <w:tblInd w:w="-185" w:type="dxa"/>
        <w:tblLook w:val="04A0" w:firstRow="1" w:lastRow="0" w:firstColumn="1" w:lastColumn="0" w:noHBand="0" w:noVBand="1"/>
      </w:tblPr>
      <w:tblGrid>
        <w:gridCol w:w="5220"/>
        <w:gridCol w:w="5220"/>
      </w:tblGrid>
      <w:tr w:rsidR="00740774" w:rsidRPr="00F91C51" w14:paraId="56398E85" w14:textId="77777777" w:rsidTr="0000700D">
        <w:tc>
          <w:tcPr>
            <w:tcW w:w="10440" w:type="dxa"/>
            <w:gridSpan w:val="2"/>
            <w:shd w:val="clear" w:color="auto" w:fill="D9D9D9" w:themeFill="background1" w:themeFillShade="D9"/>
          </w:tcPr>
          <w:p w14:paraId="66D6B70E" w14:textId="77777777" w:rsidR="00740774" w:rsidRPr="00F91C51" w:rsidRDefault="00740774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FUND INFORMATION</w:t>
            </w:r>
          </w:p>
        </w:tc>
      </w:tr>
      <w:tr w:rsidR="00740774" w:rsidRPr="00F91C51" w14:paraId="758CC364" w14:textId="77777777" w:rsidTr="0000700D">
        <w:tc>
          <w:tcPr>
            <w:tcW w:w="10440" w:type="dxa"/>
            <w:gridSpan w:val="2"/>
            <w:shd w:val="clear" w:color="auto" w:fill="auto"/>
          </w:tcPr>
          <w:p w14:paraId="791D5682" w14:textId="77777777" w:rsidR="00740774" w:rsidRPr="00F91C51" w:rsidRDefault="00740774" w:rsidP="00EE13F3">
            <w:pPr>
              <w:widowControl w:val="0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Fund Name:</w:t>
            </w:r>
          </w:p>
        </w:tc>
      </w:tr>
      <w:tr w:rsidR="00740774" w:rsidRPr="00F91C51" w14:paraId="471D5596" w14:textId="77777777" w:rsidTr="0000700D">
        <w:tc>
          <w:tcPr>
            <w:tcW w:w="5220" w:type="dxa"/>
            <w:shd w:val="clear" w:color="auto" w:fill="D9D9D9" w:themeFill="background1" w:themeFillShade="D9"/>
          </w:tcPr>
          <w:p w14:paraId="3430D16F" w14:textId="77777777" w:rsidR="00740774" w:rsidRPr="00F91C51" w:rsidRDefault="00740774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Budget Classification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4FDF5DC6" w14:textId="77777777" w:rsidR="00740774" w:rsidRPr="00F91C51" w:rsidRDefault="00740774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Additional Amount Requested</w:t>
            </w:r>
          </w:p>
        </w:tc>
      </w:tr>
      <w:tr w:rsidR="00740774" w:rsidRPr="00F91C51" w14:paraId="73C92FE6" w14:textId="77777777" w:rsidTr="0000700D">
        <w:tc>
          <w:tcPr>
            <w:tcW w:w="5220" w:type="dxa"/>
          </w:tcPr>
          <w:p w14:paraId="4B694178" w14:textId="77777777" w:rsidR="00740774" w:rsidRPr="00F91C51" w:rsidRDefault="0074077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Personal Services</w:t>
            </w:r>
          </w:p>
        </w:tc>
        <w:tc>
          <w:tcPr>
            <w:tcW w:w="5220" w:type="dxa"/>
          </w:tcPr>
          <w:p w14:paraId="20017A9A" w14:textId="77777777" w:rsidR="00740774" w:rsidRPr="00F91C51" w:rsidRDefault="0074077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</w:tr>
      <w:tr w:rsidR="00740774" w:rsidRPr="00F91C51" w14:paraId="166ED749" w14:textId="77777777" w:rsidTr="0000700D">
        <w:tc>
          <w:tcPr>
            <w:tcW w:w="5220" w:type="dxa"/>
          </w:tcPr>
          <w:p w14:paraId="083F6F1D" w14:textId="77777777" w:rsidR="00740774" w:rsidRPr="00F91C51" w:rsidRDefault="0074077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Supplies</w:t>
            </w:r>
          </w:p>
        </w:tc>
        <w:tc>
          <w:tcPr>
            <w:tcW w:w="5220" w:type="dxa"/>
          </w:tcPr>
          <w:p w14:paraId="04965606" w14:textId="77777777" w:rsidR="00740774" w:rsidRPr="00F91C51" w:rsidRDefault="0074077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</w:tr>
      <w:tr w:rsidR="00740774" w:rsidRPr="00F91C51" w14:paraId="6DCD20DD" w14:textId="77777777" w:rsidTr="0000700D">
        <w:tc>
          <w:tcPr>
            <w:tcW w:w="5220" w:type="dxa"/>
          </w:tcPr>
          <w:p w14:paraId="3545BA5A" w14:textId="77777777" w:rsidR="00740774" w:rsidRPr="00F91C51" w:rsidRDefault="0074077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Other Services and Charges</w:t>
            </w:r>
          </w:p>
        </w:tc>
        <w:tc>
          <w:tcPr>
            <w:tcW w:w="5220" w:type="dxa"/>
          </w:tcPr>
          <w:p w14:paraId="4F0AD653" w14:textId="77777777" w:rsidR="00740774" w:rsidRPr="00F91C51" w:rsidRDefault="0074077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</w:tr>
      <w:tr w:rsidR="00740774" w:rsidRPr="00F91C51" w14:paraId="6EC496B1" w14:textId="77777777" w:rsidTr="0000700D">
        <w:tc>
          <w:tcPr>
            <w:tcW w:w="5220" w:type="dxa"/>
          </w:tcPr>
          <w:p w14:paraId="7172C202" w14:textId="77777777" w:rsidR="00740774" w:rsidRPr="00F91C51" w:rsidRDefault="0074077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Township Assistance</w:t>
            </w:r>
          </w:p>
        </w:tc>
        <w:tc>
          <w:tcPr>
            <w:tcW w:w="5220" w:type="dxa"/>
          </w:tcPr>
          <w:p w14:paraId="5A89AD27" w14:textId="77777777" w:rsidR="00740774" w:rsidRPr="00F91C51" w:rsidRDefault="0074077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</w:tr>
      <w:tr w:rsidR="00740774" w:rsidRPr="00F91C51" w14:paraId="39CA2203" w14:textId="77777777" w:rsidTr="0000700D">
        <w:tc>
          <w:tcPr>
            <w:tcW w:w="5220" w:type="dxa"/>
          </w:tcPr>
          <w:p w14:paraId="06D6093A" w14:textId="77777777" w:rsidR="00740774" w:rsidRPr="00F91C51" w:rsidRDefault="0074077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Debt Service</w:t>
            </w:r>
          </w:p>
        </w:tc>
        <w:tc>
          <w:tcPr>
            <w:tcW w:w="5220" w:type="dxa"/>
          </w:tcPr>
          <w:p w14:paraId="5C2CB289" w14:textId="77777777" w:rsidR="00740774" w:rsidRPr="00F91C51" w:rsidRDefault="0074077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</w:tr>
      <w:tr w:rsidR="00740774" w:rsidRPr="00F91C51" w14:paraId="0BE70247" w14:textId="77777777" w:rsidTr="0000700D">
        <w:tc>
          <w:tcPr>
            <w:tcW w:w="5220" w:type="dxa"/>
          </w:tcPr>
          <w:p w14:paraId="1A87AAAE" w14:textId="77777777" w:rsidR="00740774" w:rsidRPr="00F91C51" w:rsidRDefault="0074077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Capital Outlays</w:t>
            </w:r>
          </w:p>
        </w:tc>
        <w:tc>
          <w:tcPr>
            <w:tcW w:w="5220" w:type="dxa"/>
          </w:tcPr>
          <w:p w14:paraId="61AB83AA" w14:textId="77777777" w:rsidR="00740774" w:rsidRPr="00F91C51" w:rsidRDefault="0074077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</w:tr>
    </w:tbl>
    <w:p w14:paraId="384F1863" w14:textId="77777777" w:rsidR="00740774" w:rsidRPr="00F91C51" w:rsidRDefault="00740774" w:rsidP="00EE13F3">
      <w:pPr>
        <w:widowControl w:val="0"/>
        <w:rPr>
          <w:snapToGrid w:val="0"/>
          <w:color w:val="000000"/>
        </w:rPr>
      </w:pPr>
    </w:p>
    <w:tbl>
      <w:tblPr>
        <w:tblStyle w:val="TableGrid"/>
        <w:tblW w:w="10440" w:type="dxa"/>
        <w:tblInd w:w="-185" w:type="dxa"/>
        <w:tblLook w:val="04A0" w:firstRow="1" w:lastRow="0" w:firstColumn="1" w:lastColumn="0" w:noHBand="0" w:noVBand="1"/>
      </w:tblPr>
      <w:tblGrid>
        <w:gridCol w:w="5220"/>
        <w:gridCol w:w="5220"/>
      </w:tblGrid>
      <w:tr w:rsidR="00740774" w:rsidRPr="00F91C51" w14:paraId="66673D35" w14:textId="77777777" w:rsidTr="0000700D">
        <w:tc>
          <w:tcPr>
            <w:tcW w:w="5220" w:type="dxa"/>
            <w:shd w:val="clear" w:color="auto" w:fill="D9D9D9" w:themeFill="background1" w:themeFillShade="D9"/>
          </w:tcPr>
          <w:p w14:paraId="4D676974" w14:textId="77777777" w:rsidR="00740774" w:rsidRPr="00F91C51" w:rsidRDefault="00740774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Fund Total:</w:t>
            </w:r>
          </w:p>
        </w:tc>
        <w:tc>
          <w:tcPr>
            <w:tcW w:w="5220" w:type="dxa"/>
          </w:tcPr>
          <w:p w14:paraId="134558AA" w14:textId="77777777" w:rsidR="00740774" w:rsidRPr="00F91C51" w:rsidRDefault="00740774" w:rsidP="00EE13F3">
            <w:pPr>
              <w:widowControl w:val="0"/>
              <w:rPr>
                <w:snapToGrid w:val="0"/>
                <w:color w:val="000000"/>
              </w:rPr>
            </w:pPr>
            <w:r w:rsidRPr="00F91C51">
              <w:rPr>
                <w:snapToGrid w:val="0"/>
                <w:color w:val="000000"/>
              </w:rPr>
              <w:t>$</w:t>
            </w:r>
          </w:p>
        </w:tc>
      </w:tr>
    </w:tbl>
    <w:p w14:paraId="21A41716" w14:textId="77777777" w:rsidR="00740774" w:rsidRPr="00F91C51" w:rsidRDefault="00740774" w:rsidP="00EE13F3">
      <w:pPr>
        <w:widowControl w:val="0"/>
        <w:rPr>
          <w:snapToGrid w:val="0"/>
          <w:color w:val="000000"/>
        </w:rPr>
      </w:pPr>
    </w:p>
    <w:p w14:paraId="3C9E6ABA" w14:textId="7B3DE38B" w:rsidR="0093372F" w:rsidRPr="00F91C51" w:rsidRDefault="0093372F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>[Repeat for any other funds]</w:t>
      </w:r>
    </w:p>
    <w:p w14:paraId="23BC8274" w14:textId="77777777" w:rsidR="0093372F" w:rsidRPr="00F91C51" w:rsidRDefault="0093372F" w:rsidP="00EE13F3">
      <w:pPr>
        <w:widowControl w:val="0"/>
        <w:rPr>
          <w:snapToGrid w:val="0"/>
          <w:color w:val="000000"/>
        </w:rPr>
      </w:pPr>
    </w:p>
    <w:p w14:paraId="6335455E" w14:textId="5272D52D" w:rsidR="00E71A18" w:rsidRPr="00F91C51" w:rsidRDefault="00E71A18" w:rsidP="00EE13F3">
      <w:pPr>
        <w:widowControl w:val="0"/>
        <w:rPr>
          <w:snapToGrid w:val="0"/>
          <w:color w:val="000000"/>
        </w:rPr>
      </w:pPr>
      <w:r w:rsidRPr="00F91C51">
        <w:rPr>
          <w:snapToGrid w:val="0"/>
          <w:color w:val="000000"/>
        </w:rPr>
        <w:t>Taxpayers appearing at the meeting shall have a right to be heard</w:t>
      </w:r>
      <w:r w:rsidR="008202CE" w:rsidRPr="00F91C51">
        <w:rPr>
          <w:snapToGrid w:val="0"/>
          <w:color w:val="000000"/>
        </w:rPr>
        <w:t xml:space="preserve"> on the additional appropriation(s)</w:t>
      </w:r>
      <w:r w:rsidRPr="00F91C51">
        <w:rPr>
          <w:snapToGrid w:val="0"/>
          <w:color w:val="000000"/>
        </w:rPr>
        <w:t xml:space="preserve">. </w:t>
      </w:r>
    </w:p>
    <w:p w14:paraId="0FD678F5" w14:textId="77777777" w:rsidR="00E71A18" w:rsidRPr="00F91C51" w:rsidRDefault="00E71A18" w:rsidP="00EE13F3">
      <w:pPr>
        <w:widowControl w:val="0"/>
        <w:rPr>
          <w:snapToGrid w:val="0"/>
          <w:color w:val="000000"/>
        </w:rPr>
      </w:pPr>
    </w:p>
    <w:tbl>
      <w:tblPr>
        <w:tblStyle w:val="TableGrid"/>
        <w:tblpPr w:leftFromText="180" w:rightFromText="180" w:vertAnchor="text" w:horzAnchor="margin" w:tblpX="-190" w:tblpY="40"/>
        <w:tblW w:w="10445" w:type="dxa"/>
        <w:tblLook w:val="04A0" w:firstRow="1" w:lastRow="0" w:firstColumn="1" w:lastColumn="0" w:noHBand="0" w:noVBand="1"/>
      </w:tblPr>
      <w:tblGrid>
        <w:gridCol w:w="5215"/>
        <w:gridCol w:w="5230"/>
      </w:tblGrid>
      <w:tr w:rsidR="00740774" w:rsidRPr="00F91C51" w14:paraId="227BE6CC" w14:textId="77777777" w:rsidTr="0000700D">
        <w:tc>
          <w:tcPr>
            <w:tcW w:w="5215" w:type="dxa"/>
            <w:shd w:val="clear" w:color="auto" w:fill="D9D9D9" w:themeFill="background1" w:themeFillShade="D9"/>
          </w:tcPr>
          <w:p w14:paraId="74CD1F9C" w14:textId="500B6FF2" w:rsidR="00740774" w:rsidRPr="00F91C51" w:rsidRDefault="00740774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Fiscal Officer</w:t>
            </w:r>
          </w:p>
        </w:tc>
        <w:tc>
          <w:tcPr>
            <w:tcW w:w="5230" w:type="dxa"/>
          </w:tcPr>
          <w:p w14:paraId="7C429C87" w14:textId="77777777" w:rsidR="00740774" w:rsidRPr="00F91C51" w:rsidRDefault="00740774" w:rsidP="00EE13F3">
            <w:pPr>
              <w:widowControl w:val="0"/>
              <w:rPr>
                <w:snapToGrid w:val="0"/>
                <w:color w:val="000000"/>
              </w:rPr>
            </w:pPr>
          </w:p>
        </w:tc>
      </w:tr>
      <w:tr w:rsidR="00740774" w:rsidRPr="00F91C51" w14:paraId="36AB8081" w14:textId="77777777" w:rsidTr="0000700D">
        <w:trPr>
          <w:trHeight w:val="296"/>
        </w:trPr>
        <w:tc>
          <w:tcPr>
            <w:tcW w:w="5215" w:type="dxa"/>
            <w:shd w:val="clear" w:color="auto" w:fill="D9D9D9" w:themeFill="background1" w:themeFillShade="D9"/>
          </w:tcPr>
          <w:p w14:paraId="0651EE6A" w14:textId="7C251638" w:rsidR="00740774" w:rsidRPr="00F91C51" w:rsidRDefault="00740774" w:rsidP="00EE13F3">
            <w:pPr>
              <w:widowControl w:val="0"/>
              <w:jc w:val="center"/>
              <w:rPr>
                <w:b/>
                <w:bCs/>
                <w:snapToGrid w:val="0"/>
                <w:color w:val="000000"/>
              </w:rPr>
            </w:pPr>
            <w:r w:rsidRPr="00F91C51">
              <w:rPr>
                <w:b/>
                <w:bCs/>
                <w:snapToGrid w:val="0"/>
                <w:color w:val="000000"/>
              </w:rPr>
              <w:t>Date</w:t>
            </w:r>
          </w:p>
        </w:tc>
        <w:tc>
          <w:tcPr>
            <w:tcW w:w="5230" w:type="dxa"/>
          </w:tcPr>
          <w:p w14:paraId="103404DE" w14:textId="77777777" w:rsidR="00740774" w:rsidRPr="00F91C51" w:rsidRDefault="00740774" w:rsidP="00EE13F3">
            <w:pPr>
              <w:widowControl w:val="0"/>
              <w:jc w:val="center"/>
              <w:rPr>
                <w:snapToGrid w:val="0"/>
                <w:color w:val="000000"/>
              </w:rPr>
            </w:pPr>
          </w:p>
        </w:tc>
      </w:tr>
    </w:tbl>
    <w:p w14:paraId="0B46A8D7" w14:textId="77777777" w:rsidR="00370A38" w:rsidRPr="00F91C51" w:rsidRDefault="00370A38" w:rsidP="00EE13F3">
      <w:pPr>
        <w:widowControl w:val="0"/>
        <w:pBdr>
          <w:bottom w:val="single" w:sz="6" w:space="1" w:color="auto"/>
        </w:pBdr>
        <w:rPr>
          <w:bCs/>
        </w:rPr>
      </w:pPr>
    </w:p>
    <w:p w14:paraId="03C3F6B1" w14:textId="77777777" w:rsidR="00370A38" w:rsidRPr="00F91C51" w:rsidRDefault="00370A38" w:rsidP="00EE13F3">
      <w:pPr>
        <w:widowControl w:val="0"/>
        <w:pBdr>
          <w:bottom w:val="single" w:sz="6" w:space="1" w:color="auto"/>
        </w:pBdr>
        <w:rPr>
          <w:bCs/>
        </w:rPr>
      </w:pPr>
    </w:p>
    <w:p w14:paraId="59B9A284" w14:textId="77777777" w:rsidR="007158B5" w:rsidRPr="00F91C51" w:rsidRDefault="007158B5" w:rsidP="00EE13F3">
      <w:pPr>
        <w:widowControl w:val="0"/>
        <w:rPr>
          <w:bCs/>
        </w:rPr>
      </w:pPr>
    </w:p>
    <w:p w14:paraId="2B5BFE41" w14:textId="5AA36C70" w:rsidR="007158B5" w:rsidRPr="00F91C51" w:rsidRDefault="007158B5" w:rsidP="00EE13F3">
      <w:pPr>
        <w:widowControl w:val="0"/>
        <w:jc w:val="center"/>
        <w:rPr>
          <w:b/>
          <w:i/>
          <w:iCs/>
        </w:rPr>
      </w:pPr>
      <w:r w:rsidRPr="00F91C51">
        <w:rPr>
          <w:b/>
          <w:i/>
          <w:iCs/>
        </w:rPr>
        <w:t>Do not publish the following Instructional Note</w:t>
      </w:r>
    </w:p>
    <w:p w14:paraId="164E9111" w14:textId="77777777" w:rsidR="008F0FE7" w:rsidRPr="00F91C51" w:rsidRDefault="008F0FE7" w:rsidP="00EE13F3">
      <w:pPr>
        <w:widowControl w:val="0"/>
        <w:jc w:val="center"/>
        <w:rPr>
          <w:b/>
          <w:i/>
          <w:iCs/>
        </w:rPr>
      </w:pPr>
    </w:p>
    <w:p w14:paraId="67F746A1" w14:textId="6FEC865B" w:rsidR="008F0FE7" w:rsidRPr="00F91C51" w:rsidRDefault="008F0FE7" w:rsidP="00EE13F3">
      <w:pPr>
        <w:widowControl w:val="0"/>
        <w:rPr>
          <w:b/>
        </w:rPr>
      </w:pPr>
      <w:r w:rsidRPr="00F91C51">
        <w:rPr>
          <w:b/>
        </w:rPr>
        <w:t>Appropriations to be reduced should be named in the published notice; set out separately and no co-mingled with the additional appropr</w:t>
      </w:r>
      <w:r w:rsidR="00763E9C" w:rsidRPr="00F91C51">
        <w:rPr>
          <w:b/>
        </w:rPr>
        <w:t>i</w:t>
      </w:r>
      <w:r w:rsidRPr="00F91C51">
        <w:rPr>
          <w:b/>
        </w:rPr>
        <w:t>ations</w:t>
      </w:r>
      <w:r w:rsidR="00763E9C" w:rsidRPr="00F91C51">
        <w:rPr>
          <w:b/>
        </w:rPr>
        <w:t xml:space="preserve"> being requested. </w:t>
      </w:r>
      <w:r w:rsidR="002C5BC5" w:rsidRPr="00F91C51">
        <w:rPr>
          <w:b/>
        </w:rPr>
        <w:t>The resolution/ordinance adopted by the governing body must separately list each appropriation by fund and classification.</w:t>
      </w:r>
    </w:p>
    <w:p w14:paraId="1C5EC834" w14:textId="77777777" w:rsidR="002C5BC5" w:rsidRPr="00F91C51" w:rsidRDefault="002C5BC5" w:rsidP="00EE13F3">
      <w:pPr>
        <w:widowControl w:val="0"/>
        <w:pBdr>
          <w:bottom w:val="single" w:sz="6" w:space="1" w:color="auto"/>
        </w:pBdr>
        <w:rPr>
          <w:bCs/>
        </w:rPr>
      </w:pPr>
    </w:p>
    <w:sectPr w:rsidR="002C5BC5" w:rsidRPr="00F91C51" w:rsidSect="00A570D3">
      <w:headerReference w:type="default" r:id="rId7"/>
      <w:type w:val="continuous"/>
      <w:pgSz w:w="12240" w:h="15840" w:code="1"/>
      <w:pgMar w:top="994" w:right="1080" w:bottom="994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01F52" w14:textId="77777777" w:rsidR="001449DA" w:rsidRDefault="001449DA">
      <w:r>
        <w:separator/>
      </w:r>
    </w:p>
  </w:endnote>
  <w:endnote w:type="continuationSeparator" w:id="0">
    <w:p w14:paraId="5F125970" w14:textId="77777777" w:rsidR="001449DA" w:rsidRDefault="00144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8562F" w14:textId="77777777" w:rsidR="001449DA" w:rsidRDefault="001449DA">
      <w:r>
        <w:separator/>
      </w:r>
    </w:p>
  </w:footnote>
  <w:footnote w:type="continuationSeparator" w:id="0">
    <w:p w14:paraId="215DBD08" w14:textId="77777777" w:rsidR="001449DA" w:rsidRDefault="001449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E33E3" w14:textId="77777777" w:rsidR="00B1047A" w:rsidRDefault="00B1047A">
    <w:pPr>
      <w:pStyle w:val="Header"/>
    </w:pP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137A3"/>
    <w:multiLevelType w:val="hybridMultilevel"/>
    <w:tmpl w:val="583427D8"/>
    <w:lvl w:ilvl="0" w:tplc="8B1634B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4FA3CD0"/>
    <w:multiLevelType w:val="hybridMultilevel"/>
    <w:tmpl w:val="83ACC10E"/>
    <w:lvl w:ilvl="0" w:tplc="789EDF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4B2AFD"/>
    <w:multiLevelType w:val="hybridMultilevel"/>
    <w:tmpl w:val="8FA8BBDE"/>
    <w:lvl w:ilvl="0" w:tplc="599AF278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361FDB"/>
    <w:multiLevelType w:val="hybridMultilevel"/>
    <w:tmpl w:val="796A4310"/>
    <w:lvl w:ilvl="0" w:tplc="77BE31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2E3E6D"/>
    <w:multiLevelType w:val="hybridMultilevel"/>
    <w:tmpl w:val="796A4310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D552AA"/>
    <w:multiLevelType w:val="hybridMultilevel"/>
    <w:tmpl w:val="6122AC7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E714B3"/>
    <w:multiLevelType w:val="hybridMultilevel"/>
    <w:tmpl w:val="7BA0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EE147E"/>
    <w:multiLevelType w:val="hybridMultilevel"/>
    <w:tmpl w:val="41DA9A60"/>
    <w:lvl w:ilvl="0" w:tplc="6D6072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BB162F"/>
    <w:multiLevelType w:val="hybridMultilevel"/>
    <w:tmpl w:val="6C847344"/>
    <w:lvl w:ilvl="0" w:tplc="D592CB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6026514">
    <w:abstractNumId w:val="0"/>
  </w:num>
  <w:num w:numId="2" w16cid:durableId="1218053186">
    <w:abstractNumId w:val="5"/>
  </w:num>
  <w:num w:numId="3" w16cid:durableId="1059935191">
    <w:abstractNumId w:val="6"/>
  </w:num>
  <w:num w:numId="4" w16cid:durableId="1292439577">
    <w:abstractNumId w:val="1"/>
  </w:num>
  <w:num w:numId="5" w16cid:durableId="743066941">
    <w:abstractNumId w:val="8"/>
  </w:num>
  <w:num w:numId="6" w16cid:durableId="953831780">
    <w:abstractNumId w:val="2"/>
  </w:num>
  <w:num w:numId="7" w16cid:durableId="1367289329">
    <w:abstractNumId w:val="3"/>
  </w:num>
  <w:num w:numId="8" w16cid:durableId="361369721">
    <w:abstractNumId w:val="4"/>
  </w:num>
  <w:num w:numId="9" w16cid:durableId="3913446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sDQyNLI0MTc3MbBQ0lEKTi0uzszPAykwrAUAcJfL3SwAAAA="/>
  </w:docVars>
  <w:rsids>
    <w:rsidRoot w:val="003558E6"/>
    <w:rsid w:val="00001B50"/>
    <w:rsid w:val="000032EB"/>
    <w:rsid w:val="00007F2C"/>
    <w:rsid w:val="0002374A"/>
    <w:rsid w:val="0002510A"/>
    <w:rsid w:val="000252C3"/>
    <w:rsid w:val="0003076F"/>
    <w:rsid w:val="00033A21"/>
    <w:rsid w:val="00035594"/>
    <w:rsid w:val="0003576B"/>
    <w:rsid w:val="00037212"/>
    <w:rsid w:val="00040425"/>
    <w:rsid w:val="00042836"/>
    <w:rsid w:val="00042FD4"/>
    <w:rsid w:val="00050ED2"/>
    <w:rsid w:val="00051926"/>
    <w:rsid w:val="00051E0E"/>
    <w:rsid w:val="00061669"/>
    <w:rsid w:val="00064760"/>
    <w:rsid w:val="000679FF"/>
    <w:rsid w:val="00067D95"/>
    <w:rsid w:val="000715E5"/>
    <w:rsid w:val="00075B46"/>
    <w:rsid w:val="00082830"/>
    <w:rsid w:val="00083AC5"/>
    <w:rsid w:val="00095120"/>
    <w:rsid w:val="000951B3"/>
    <w:rsid w:val="00096F73"/>
    <w:rsid w:val="00097414"/>
    <w:rsid w:val="000A1BE7"/>
    <w:rsid w:val="000A2623"/>
    <w:rsid w:val="000A2AA0"/>
    <w:rsid w:val="000A4A2C"/>
    <w:rsid w:val="000A66D7"/>
    <w:rsid w:val="000A6D88"/>
    <w:rsid w:val="000A7D4A"/>
    <w:rsid w:val="000B4676"/>
    <w:rsid w:val="000B538A"/>
    <w:rsid w:val="000B6493"/>
    <w:rsid w:val="000C4164"/>
    <w:rsid w:val="000C47E7"/>
    <w:rsid w:val="000C6127"/>
    <w:rsid w:val="000D5B8D"/>
    <w:rsid w:val="000E58E5"/>
    <w:rsid w:val="000E5A11"/>
    <w:rsid w:val="000F11E2"/>
    <w:rsid w:val="000F1A4B"/>
    <w:rsid w:val="000F2E02"/>
    <w:rsid w:val="000F47A4"/>
    <w:rsid w:val="00105238"/>
    <w:rsid w:val="0010759F"/>
    <w:rsid w:val="00107EB9"/>
    <w:rsid w:val="00112F0E"/>
    <w:rsid w:val="00116A05"/>
    <w:rsid w:val="001175A8"/>
    <w:rsid w:val="00122D90"/>
    <w:rsid w:val="00123E52"/>
    <w:rsid w:val="001319E3"/>
    <w:rsid w:val="00141486"/>
    <w:rsid w:val="0014358D"/>
    <w:rsid w:val="001449DA"/>
    <w:rsid w:val="00150537"/>
    <w:rsid w:val="001519BA"/>
    <w:rsid w:val="00154067"/>
    <w:rsid w:val="00154BC3"/>
    <w:rsid w:val="001561B6"/>
    <w:rsid w:val="00161482"/>
    <w:rsid w:val="00161F25"/>
    <w:rsid w:val="00163CAC"/>
    <w:rsid w:val="0016504A"/>
    <w:rsid w:val="00166A81"/>
    <w:rsid w:val="00166B13"/>
    <w:rsid w:val="00172AB6"/>
    <w:rsid w:val="00173C7E"/>
    <w:rsid w:val="00174EAB"/>
    <w:rsid w:val="00185D19"/>
    <w:rsid w:val="001951ED"/>
    <w:rsid w:val="0019598A"/>
    <w:rsid w:val="00197C74"/>
    <w:rsid w:val="001A0969"/>
    <w:rsid w:val="001A220D"/>
    <w:rsid w:val="001A2682"/>
    <w:rsid w:val="001A42B9"/>
    <w:rsid w:val="001A53C5"/>
    <w:rsid w:val="001A72D6"/>
    <w:rsid w:val="001B014C"/>
    <w:rsid w:val="001B457E"/>
    <w:rsid w:val="001B74A3"/>
    <w:rsid w:val="001C2C0A"/>
    <w:rsid w:val="001C5BC4"/>
    <w:rsid w:val="001E2470"/>
    <w:rsid w:val="001F358E"/>
    <w:rsid w:val="00201E8D"/>
    <w:rsid w:val="00205C6F"/>
    <w:rsid w:val="00206B37"/>
    <w:rsid w:val="0020742E"/>
    <w:rsid w:val="00211AED"/>
    <w:rsid w:val="00213F1C"/>
    <w:rsid w:val="0021451D"/>
    <w:rsid w:val="00221B9C"/>
    <w:rsid w:val="002221C9"/>
    <w:rsid w:val="00222665"/>
    <w:rsid w:val="002301D8"/>
    <w:rsid w:val="0023362D"/>
    <w:rsid w:val="00236645"/>
    <w:rsid w:val="0023775B"/>
    <w:rsid w:val="00237827"/>
    <w:rsid w:val="00252A29"/>
    <w:rsid w:val="00254FFC"/>
    <w:rsid w:val="00265A52"/>
    <w:rsid w:val="0026703F"/>
    <w:rsid w:val="0028062B"/>
    <w:rsid w:val="00280C0A"/>
    <w:rsid w:val="00280CFE"/>
    <w:rsid w:val="00283989"/>
    <w:rsid w:val="0028467C"/>
    <w:rsid w:val="00291A12"/>
    <w:rsid w:val="00293FD9"/>
    <w:rsid w:val="00296553"/>
    <w:rsid w:val="002974AD"/>
    <w:rsid w:val="002A1A73"/>
    <w:rsid w:val="002A4820"/>
    <w:rsid w:val="002A6E6D"/>
    <w:rsid w:val="002B134B"/>
    <w:rsid w:val="002C0D0F"/>
    <w:rsid w:val="002C3F93"/>
    <w:rsid w:val="002C5BC5"/>
    <w:rsid w:val="002D0EE0"/>
    <w:rsid w:val="002D2139"/>
    <w:rsid w:val="002D2A5C"/>
    <w:rsid w:val="002D7CA2"/>
    <w:rsid w:val="002E3798"/>
    <w:rsid w:val="002E536B"/>
    <w:rsid w:val="002F0C92"/>
    <w:rsid w:val="00301E38"/>
    <w:rsid w:val="003049DE"/>
    <w:rsid w:val="00304E84"/>
    <w:rsid w:val="003127AD"/>
    <w:rsid w:val="00312DCE"/>
    <w:rsid w:val="00313A4F"/>
    <w:rsid w:val="00315F9D"/>
    <w:rsid w:val="00316786"/>
    <w:rsid w:val="003224EA"/>
    <w:rsid w:val="0032320F"/>
    <w:rsid w:val="0032644B"/>
    <w:rsid w:val="00331A0D"/>
    <w:rsid w:val="003338AF"/>
    <w:rsid w:val="00334E33"/>
    <w:rsid w:val="00336200"/>
    <w:rsid w:val="00336544"/>
    <w:rsid w:val="00345C2F"/>
    <w:rsid w:val="00352474"/>
    <w:rsid w:val="00353242"/>
    <w:rsid w:val="00353281"/>
    <w:rsid w:val="003554BC"/>
    <w:rsid w:val="003558E6"/>
    <w:rsid w:val="00360B55"/>
    <w:rsid w:val="003654D2"/>
    <w:rsid w:val="003679D2"/>
    <w:rsid w:val="00370A38"/>
    <w:rsid w:val="003743F3"/>
    <w:rsid w:val="00382F49"/>
    <w:rsid w:val="003851D0"/>
    <w:rsid w:val="00386D02"/>
    <w:rsid w:val="0038769C"/>
    <w:rsid w:val="00392CA3"/>
    <w:rsid w:val="00393366"/>
    <w:rsid w:val="003A25F9"/>
    <w:rsid w:val="003A2E1A"/>
    <w:rsid w:val="003A34B3"/>
    <w:rsid w:val="003A517C"/>
    <w:rsid w:val="003A68FC"/>
    <w:rsid w:val="003A6F3A"/>
    <w:rsid w:val="003A7774"/>
    <w:rsid w:val="003B0C0E"/>
    <w:rsid w:val="003B1AFD"/>
    <w:rsid w:val="003B3B01"/>
    <w:rsid w:val="003B4783"/>
    <w:rsid w:val="003D0BED"/>
    <w:rsid w:val="003D1139"/>
    <w:rsid w:val="003D3690"/>
    <w:rsid w:val="003E02DE"/>
    <w:rsid w:val="003E390E"/>
    <w:rsid w:val="003E45FA"/>
    <w:rsid w:val="003E6709"/>
    <w:rsid w:val="003F0ECC"/>
    <w:rsid w:val="003F2224"/>
    <w:rsid w:val="003F6D57"/>
    <w:rsid w:val="003F7A9F"/>
    <w:rsid w:val="0040073F"/>
    <w:rsid w:val="00401F73"/>
    <w:rsid w:val="004054E9"/>
    <w:rsid w:val="00405587"/>
    <w:rsid w:val="00412E66"/>
    <w:rsid w:val="00416B79"/>
    <w:rsid w:val="004175A2"/>
    <w:rsid w:val="0042075E"/>
    <w:rsid w:val="00425F6D"/>
    <w:rsid w:val="0043064F"/>
    <w:rsid w:val="00440021"/>
    <w:rsid w:val="00440AD3"/>
    <w:rsid w:val="0044273F"/>
    <w:rsid w:val="004436D6"/>
    <w:rsid w:val="00450F4D"/>
    <w:rsid w:val="00453ACD"/>
    <w:rsid w:val="004543D6"/>
    <w:rsid w:val="00457DA0"/>
    <w:rsid w:val="00460A91"/>
    <w:rsid w:val="00460B85"/>
    <w:rsid w:val="0046326F"/>
    <w:rsid w:val="00470062"/>
    <w:rsid w:val="00470EF4"/>
    <w:rsid w:val="00471B5D"/>
    <w:rsid w:val="00471D46"/>
    <w:rsid w:val="00473DC6"/>
    <w:rsid w:val="0047796D"/>
    <w:rsid w:val="0048113C"/>
    <w:rsid w:val="00482A25"/>
    <w:rsid w:val="00482C8E"/>
    <w:rsid w:val="0049029A"/>
    <w:rsid w:val="004903FB"/>
    <w:rsid w:val="00496C1A"/>
    <w:rsid w:val="004A002C"/>
    <w:rsid w:val="004A3FAA"/>
    <w:rsid w:val="004B00D6"/>
    <w:rsid w:val="004B024E"/>
    <w:rsid w:val="004B15C5"/>
    <w:rsid w:val="004B20EB"/>
    <w:rsid w:val="004B5983"/>
    <w:rsid w:val="004C5BDF"/>
    <w:rsid w:val="004C73A1"/>
    <w:rsid w:val="004D18D9"/>
    <w:rsid w:val="004D5921"/>
    <w:rsid w:val="004D5FAD"/>
    <w:rsid w:val="004D7253"/>
    <w:rsid w:val="004E632E"/>
    <w:rsid w:val="004E76F5"/>
    <w:rsid w:val="004E78C6"/>
    <w:rsid w:val="00500761"/>
    <w:rsid w:val="00500E4A"/>
    <w:rsid w:val="00504319"/>
    <w:rsid w:val="00504AAA"/>
    <w:rsid w:val="0050723E"/>
    <w:rsid w:val="00511755"/>
    <w:rsid w:val="0051222E"/>
    <w:rsid w:val="0051271F"/>
    <w:rsid w:val="0051306D"/>
    <w:rsid w:val="00513930"/>
    <w:rsid w:val="00517883"/>
    <w:rsid w:val="005179D8"/>
    <w:rsid w:val="0052054E"/>
    <w:rsid w:val="00533D14"/>
    <w:rsid w:val="00551A3B"/>
    <w:rsid w:val="00551C18"/>
    <w:rsid w:val="00555E0E"/>
    <w:rsid w:val="00561891"/>
    <w:rsid w:val="005648F0"/>
    <w:rsid w:val="005660AF"/>
    <w:rsid w:val="005663F0"/>
    <w:rsid w:val="00566C08"/>
    <w:rsid w:val="005703EC"/>
    <w:rsid w:val="00571FB3"/>
    <w:rsid w:val="005720BA"/>
    <w:rsid w:val="00574F4B"/>
    <w:rsid w:val="00576E93"/>
    <w:rsid w:val="00577188"/>
    <w:rsid w:val="00581488"/>
    <w:rsid w:val="00581E23"/>
    <w:rsid w:val="0058484D"/>
    <w:rsid w:val="005936B5"/>
    <w:rsid w:val="00595F1C"/>
    <w:rsid w:val="005A0A00"/>
    <w:rsid w:val="005A17E4"/>
    <w:rsid w:val="005A209D"/>
    <w:rsid w:val="005A4FEB"/>
    <w:rsid w:val="005A79FF"/>
    <w:rsid w:val="005B0EB5"/>
    <w:rsid w:val="005B0F5E"/>
    <w:rsid w:val="005B48AF"/>
    <w:rsid w:val="005B7A00"/>
    <w:rsid w:val="005B7B00"/>
    <w:rsid w:val="005C7167"/>
    <w:rsid w:val="005D648F"/>
    <w:rsid w:val="005D74D9"/>
    <w:rsid w:val="005E1C7B"/>
    <w:rsid w:val="005F09A4"/>
    <w:rsid w:val="005F1CA4"/>
    <w:rsid w:val="005F361E"/>
    <w:rsid w:val="00607EEC"/>
    <w:rsid w:val="00612185"/>
    <w:rsid w:val="00613622"/>
    <w:rsid w:val="00617162"/>
    <w:rsid w:val="0062291D"/>
    <w:rsid w:val="0062374D"/>
    <w:rsid w:val="00624FCE"/>
    <w:rsid w:val="00626306"/>
    <w:rsid w:val="00630934"/>
    <w:rsid w:val="00631C83"/>
    <w:rsid w:val="006345B9"/>
    <w:rsid w:val="00634DD8"/>
    <w:rsid w:val="00637022"/>
    <w:rsid w:val="006405AD"/>
    <w:rsid w:val="0064091A"/>
    <w:rsid w:val="00647985"/>
    <w:rsid w:val="00650A0E"/>
    <w:rsid w:val="006515BC"/>
    <w:rsid w:val="00653A49"/>
    <w:rsid w:val="00654F97"/>
    <w:rsid w:val="0065569E"/>
    <w:rsid w:val="00662C2B"/>
    <w:rsid w:val="0066514E"/>
    <w:rsid w:val="00672384"/>
    <w:rsid w:val="00672A2F"/>
    <w:rsid w:val="00682787"/>
    <w:rsid w:val="00687341"/>
    <w:rsid w:val="006933AB"/>
    <w:rsid w:val="006939E0"/>
    <w:rsid w:val="00695E51"/>
    <w:rsid w:val="0069624D"/>
    <w:rsid w:val="006A4D23"/>
    <w:rsid w:val="006A69A9"/>
    <w:rsid w:val="006A75C6"/>
    <w:rsid w:val="006B77DA"/>
    <w:rsid w:val="006C08DD"/>
    <w:rsid w:val="006C5CE8"/>
    <w:rsid w:val="006D097D"/>
    <w:rsid w:val="006D10C9"/>
    <w:rsid w:val="006D4B10"/>
    <w:rsid w:val="006D57E1"/>
    <w:rsid w:val="006D7483"/>
    <w:rsid w:val="006F111F"/>
    <w:rsid w:val="006F190F"/>
    <w:rsid w:val="006F4425"/>
    <w:rsid w:val="006F7E2F"/>
    <w:rsid w:val="007001BE"/>
    <w:rsid w:val="0070323D"/>
    <w:rsid w:val="00704F02"/>
    <w:rsid w:val="00711069"/>
    <w:rsid w:val="00711179"/>
    <w:rsid w:val="007158B5"/>
    <w:rsid w:val="0071792E"/>
    <w:rsid w:val="0072139A"/>
    <w:rsid w:val="00727C5D"/>
    <w:rsid w:val="00733F25"/>
    <w:rsid w:val="0073614F"/>
    <w:rsid w:val="007374D0"/>
    <w:rsid w:val="00740774"/>
    <w:rsid w:val="007413F9"/>
    <w:rsid w:val="00741D12"/>
    <w:rsid w:val="00745BAA"/>
    <w:rsid w:val="00746024"/>
    <w:rsid w:val="00751D96"/>
    <w:rsid w:val="00752A27"/>
    <w:rsid w:val="00761584"/>
    <w:rsid w:val="00762966"/>
    <w:rsid w:val="00763B47"/>
    <w:rsid w:val="00763E9C"/>
    <w:rsid w:val="00765BD2"/>
    <w:rsid w:val="00767BC1"/>
    <w:rsid w:val="00773AC2"/>
    <w:rsid w:val="00775BF1"/>
    <w:rsid w:val="007769D8"/>
    <w:rsid w:val="00781C2A"/>
    <w:rsid w:val="00781CE0"/>
    <w:rsid w:val="00782E21"/>
    <w:rsid w:val="00785927"/>
    <w:rsid w:val="00787D1A"/>
    <w:rsid w:val="00787EFF"/>
    <w:rsid w:val="007916F2"/>
    <w:rsid w:val="007972EA"/>
    <w:rsid w:val="0079785C"/>
    <w:rsid w:val="007A3944"/>
    <w:rsid w:val="007A746B"/>
    <w:rsid w:val="007B115A"/>
    <w:rsid w:val="007B4315"/>
    <w:rsid w:val="007B497D"/>
    <w:rsid w:val="007C447C"/>
    <w:rsid w:val="007C62F8"/>
    <w:rsid w:val="007C68F2"/>
    <w:rsid w:val="007C7495"/>
    <w:rsid w:val="007D1788"/>
    <w:rsid w:val="007D2E60"/>
    <w:rsid w:val="007D3A80"/>
    <w:rsid w:val="007E3F87"/>
    <w:rsid w:val="007E46A4"/>
    <w:rsid w:val="007E5766"/>
    <w:rsid w:val="007E5C2D"/>
    <w:rsid w:val="007F0615"/>
    <w:rsid w:val="007F1368"/>
    <w:rsid w:val="007F2FEB"/>
    <w:rsid w:val="007F7143"/>
    <w:rsid w:val="00803B2C"/>
    <w:rsid w:val="00807397"/>
    <w:rsid w:val="00813AF7"/>
    <w:rsid w:val="00817E17"/>
    <w:rsid w:val="00820239"/>
    <w:rsid w:val="008202CE"/>
    <w:rsid w:val="008228E4"/>
    <w:rsid w:val="00823D60"/>
    <w:rsid w:val="008273B3"/>
    <w:rsid w:val="00835865"/>
    <w:rsid w:val="008369BA"/>
    <w:rsid w:val="0083731D"/>
    <w:rsid w:val="00840764"/>
    <w:rsid w:val="0084199E"/>
    <w:rsid w:val="0085283B"/>
    <w:rsid w:val="00857B64"/>
    <w:rsid w:val="00860DDF"/>
    <w:rsid w:val="00866859"/>
    <w:rsid w:val="00866F96"/>
    <w:rsid w:val="00877489"/>
    <w:rsid w:val="00881062"/>
    <w:rsid w:val="00892B0D"/>
    <w:rsid w:val="00892B6E"/>
    <w:rsid w:val="008A3AFB"/>
    <w:rsid w:val="008A6C29"/>
    <w:rsid w:val="008A7F95"/>
    <w:rsid w:val="008C1100"/>
    <w:rsid w:val="008C2CA8"/>
    <w:rsid w:val="008C34D9"/>
    <w:rsid w:val="008C579B"/>
    <w:rsid w:val="008D0C74"/>
    <w:rsid w:val="008D26F8"/>
    <w:rsid w:val="008E5ABB"/>
    <w:rsid w:val="008E623D"/>
    <w:rsid w:val="008E7038"/>
    <w:rsid w:val="008F01DA"/>
    <w:rsid w:val="008F0FE7"/>
    <w:rsid w:val="008F23BF"/>
    <w:rsid w:val="008F6A66"/>
    <w:rsid w:val="008F72E3"/>
    <w:rsid w:val="009031FE"/>
    <w:rsid w:val="00903662"/>
    <w:rsid w:val="009050A3"/>
    <w:rsid w:val="00907925"/>
    <w:rsid w:val="009100DB"/>
    <w:rsid w:val="009135FB"/>
    <w:rsid w:val="0091546D"/>
    <w:rsid w:val="00915C07"/>
    <w:rsid w:val="00917546"/>
    <w:rsid w:val="00922007"/>
    <w:rsid w:val="009261C0"/>
    <w:rsid w:val="00927C3A"/>
    <w:rsid w:val="00927D92"/>
    <w:rsid w:val="00930D86"/>
    <w:rsid w:val="00933314"/>
    <w:rsid w:val="0093372F"/>
    <w:rsid w:val="00936153"/>
    <w:rsid w:val="00936EB0"/>
    <w:rsid w:val="0094358C"/>
    <w:rsid w:val="009479C4"/>
    <w:rsid w:val="009503C6"/>
    <w:rsid w:val="00950F45"/>
    <w:rsid w:val="0095273D"/>
    <w:rsid w:val="0095453A"/>
    <w:rsid w:val="00957325"/>
    <w:rsid w:val="009600F1"/>
    <w:rsid w:val="00962219"/>
    <w:rsid w:val="00963589"/>
    <w:rsid w:val="009640FA"/>
    <w:rsid w:val="009654F0"/>
    <w:rsid w:val="009666F2"/>
    <w:rsid w:val="009710CB"/>
    <w:rsid w:val="0097178B"/>
    <w:rsid w:val="00976DB8"/>
    <w:rsid w:val="009771AE"/>
    <w:rsid w:val="009817A8"/>
    <w:rsid w:val="00984B9D"/>
    <w:rsid w:val="00985F76"/>
    <w:rsid w:val="00987C1A"/>
    <w:rsid w:val="00990DEC"/>
    <w:rsid w:val="00994097"/>
    <w:rsid w:val="00994DAB"/>
    <w:rsid w:val="009964AE"/>
    <w:rsid w:val="009A0477"/>
    <w:rsid w:val="009A2152"/>
    <w:rsid w:val="009A3E7E"/>
    <w:rsid w:val="009A535D"/>
    <w:rsid w:val="009A6152"/>
    <w:rsid w:val="009B517B"/>
    <w:rsid w:val="009B688D"/>
    <w:rsid w:val="009C0FE5"/>
    <w:rsid w:val="009C2D27"/>
    <w:rsid w:val="009C3CC8"/>
    <w:rsid w:val="009D1357"/>
    <w:rsid w:val="009D1810"/>
    <w:rsid w:val="009D1A99"/>
    <w:rsid w:val="009D2C9F"/>
    <w:rsid w:val="009D4DAC"/>
    <w:rsid w:val="009D5682"/>
    <w:rsid w:val="009D6188"/>
    <w:rsid w:val="009D692A"/>
    <w:rsid w:val="009D6A04"/>
    <w:rsid w:val="009D71BD"/>
    <w:rsid w:val="009E4C05"/>
    <w:rsid w:val="009E79D8"/>
    <w:rsid w:val="009E7C82"/>
    <w:rsid w:val="009F2F74"/>
    <w:rsid w:val="009F3B44"/>
    <w:rsid w:val="009F4181"/>
    <w:rsid w:val="009F4419"/>
    <w:rsid w:val="009F5196"/>
    <w:rsid w:val="009F719B"/>
    <w:rsid w:val="00A003D7"/>
    <w:rsid w:val="00A05608"/>
    <w:rsid w:val="00A05AE0"/>
    <w:rsid w:val="00A1190C"/>
    <w:rsid w:val="00A1713E"/>
    <w:rsid w:val="00A2094C"/>
    <w:rsid w:val="00A209D8"/>
    <w:rsid w:val="00A23F83"/>
    <w:rsid w:val="00A3118A"/>
    <w:rsid w:val="00A34A49"/>
    <w:rsid w:val="00A35013"/>
    <w:rsid w:val="00A42877"/>
    <w:rsid w:val="00A553BE"/>
    <w:rsid w:val="00A570D3"/>
    <w:rsid w:val="00A576BF"/>
    <w:rsid w:val="00A66978"/>
    <w:rsid w:val="00A66E64"/>
    <w:rsid w:val="00A84198"/>
    <w:rsid w:val="00A85900"/>
    <w:rsid w:val="00A8737D"/>
    <w:rsid w:val="00A91490"/>
    <w:rsid w:val="00A941C3"/>
    <w:rsid w:val="00A95CD7"/>
    <w:rsid w:val="00AA225D"/>
    <w:rsid w:val="00AA3D2C"/>
    <w:rsid w:val="00AA3FEF"/>
    <w:rsid w:val="00AA5CD1"/>
    <w:rsid w:val="00AA6337"/>
    <w:rsid w:val="00AB3C10"/>
    <w:rsid w:val="00AB5368"/>
    <w:rsid w:val="00AB6445"/>
    <w:rsid w:val="00AD2CEA"/>
    <w:rsid w:val="00AD4DA6"/>
    <w:rsid w:val="00AE1011"/>
    <w:rsid w:val="00AE1204"/>
    <w:rsid w:val="00AE1AF1"/>
    <w:rsid w:val="00AE5649"/>
    <w:rsid w:val="00AE567A"/>
    <w:rsid w:val="00AE6B9F"/>
    <w:rsid w:val="00AE7098"/>
    <w:rsid w:val="00AE7BF0"/>
    <w:rsid w:val="00AE7D0A"/>
    <w:rsid w:val="00AE7DB8"/>
    <w:rsid w:val="00AF0392"/>
    <w:rsid w:val="00AF2A65"/>
    <w:rsid w:val="00AF3D88"/>
    <w:rsid w:val="00B01331"/>
    <w:rsid w:val="00B04940"/>
    <w:rsid w:val="00B1047A"/>
    <w:rsid w:val="00B14F3A"/>
    <w:rsid w:val="00B14F61"/>
    <w:rsid w:val="00B2354C"/>
    <w:rsid w:val="00B2509A"/>
    <w:rsid w:val="00B330FD"/>
    <w:rsid w:val="00B34E9D"/>
    <w:rsid w:val="00B35E04"/>
    <w:rsid w:val="00B36171"/>
    <w:rsid w:val="00B3648F"/>
    <w:rsid w:val="00B41345"/>
    <w:rsid w:val="00B43D72"/>
    <w:rsid w:val="00B44311"/>
    <w:rsid w:val="00B50318"/>
    <w:rsid w:val="00B51BCE"/>
    <w:rsid w:val="00B5585A"/>
    <w:rsid w:val="00B55E7C"/>
    <w:rsid w:val="00B5608C"/>
    <w:rsid w:val="00B56BF0"/>
    <w:rsid w:val="00B61176"/>
    <w:rsid w:val="00B63BAD"/>
    <w:rsid w:val="00B6553F"/>
    <w:rsid w:val="00B6660C"/>
    <w:rsid w:val="00B67361"/>
    <w:rsid w:val="00B67418"/>
    <w:rsid w:val="00B67A75"/>
    <w:rsid w:val="00B70EF4"/>
    <w:rsid w:val="00B810BB"/>
    <w:rsid w:val="00B9124F"/>
    <w:rsid w:val="00B9384A"/>
    <w:rsid w:val="00B941F2"/>
    <w:rsid w:val="00B96182"/>
    <w:rsid w:val="00B962B9"/>
    <w:rsid w:val="00B963DE"/>
    <w:rsid w:val="00BA0680"/>
    <w:rsid w:val="00BA1130"/>
    <w:rsid w:val="00BA12BC"/>
    <w:rsid w:val="00BA249B"/>
    <w:rsid w:val="00BB4593"/>
    <w:rsid w:val="00BB5BC5"/>
    <w:rsid w:val="00BC0F9E"/>
    <w:rsid w:val="00BC6AE2"/>
    <w:rsid w:val="00BD01AB"/>
    <w:rsid w:val="00BD1DE7"/>
    <w:rsid w:val="00BD3979"/>
    <w:rsid w:val="00BD3F5E"/>
    <w:rsid w:val="00BE000C"/>
    <w:rsid w:val="00BE284F"/>
    <w:rsid w:val="00BE3107"/>
    <w:rsid w:val="00BE3C1F"/>
    <w:rsid w:val="00BF036E"/>
    <w:rsid w:val="00BF0A34"/>
    <w:rsid w:val="00BF4C0B"/>
    <w:rsid w:val="00BF4E4D"/>
    <w:rsid w:val="00C070A2"/>
    <w:rsid w:val="00C22B45"/>
    <w:rsid w:val="00C27561"/>
    <w:rsid w:val="00C30D20"/>
    <w:rsid w:val="00C420CA"/>
    <w:rsid w:val="00C458A0"/>
    <w:rsid w:val="00C467D9"/>
    <w:rsid w:val="00C5075C"/>
    <w:rsid w:val="00C50E99"/>
    <w:rsid w:val="00C5544D"/>
    <w:rsid w:val="00C57C59"/>
    <w:rsid w:val="00C60F6F"/>
    <w:rsid w:val="00C62E74"/>
    <w:rsid w:val="00C64C06"/>
    <w:rsid w:val="00C652B5"/>
    <w:rsid w:val="00C6607C"/>
    <w:rsid w:val="00C675AD"/>
    <w:rsid w:val="00C73E41"/>
    <w:rsid w:val="00C80195"/>
    <w:rsid w:val="00C817DA"/>
    <w:rsid w:val="00C83850"/>
    <w:rsid w:val="00C85E69"/>
    <w:rsid w:val="00C90123"/>
    <w:rsid w:val="00C901C0"/>
    <w:rsid w:val="00C95C98"/>
    <w:rsid w:val="00C967AF"/>
    <w:rsid w:val="00C97C71"/>
    <w:rsid w:val="00CA5F61"/>
    <w:rsid w:val="00CB1B89"/>
    <w:rsid w:val="00CB5C00"/>
    <w:rsid w:val="00CC1D1D"/>
    <w:rsid w:val="00CC444A"/>
    <w:rsid w:val="00CC49B4"/>
    <w:rsid w:val="00CC4A9C"/>
    <w:rsid w:val="00CD5512"/>
    <w:rsid w:val="00CD5F26"/>
    <w:rsid w:val="00CD6039"/>
    <w:rsid w:val="00CE2CA2"/>
    <w:rsid w:val="00CE3D07"/>
    <w:rsid w:val="00CE492B"/>
    <w:rsid w:val="00CE78DA"/>
    <w:rsid w:val="00CF154C"/>
    <w:rsid w:val="00CF1689"/>
    <w:rsid w:val="00CF2687"/>
    <w:rsid w:val="00CF2D8C"/>
    <w:rsid w:val="00CF4899"/>
    <w:rsid w:val="00D01B0D"/>
    <w:rsid w:val="00D124E0"/>
    <w:rsid w:val="00D15F89"/>
    <w:rsid w:val="00D16EEA"/>
    <w:rsid w:val="00D17E8B"/>
    <w:rsid w:val="00D2209F"/>
    <w:rsid w:val="00D235D3"/>
    <w:rsid w:val="00D25E51"/>
    <w:rsid w:val="00D25F1A"/>
    <w:rsid w:val="00D261DC"/>
    <w:rsid w:val="00D32261"/>
    <w:rsid w:val="00D331B8"/>
    <w:rsid w:val="00D33E8D"/>
    <w:rsid w:val="00D37C13"/>
    <w:rsid w:val="00D45407"/>
    <w:rsid w:val="00D47EB1"/>
    <w:rsid w:val="00D60F33"/>
    <w:rsid w:val="00D67957"/>
    <w:rsid w:val="00D70C99"/>
    <w:rsid w:val="00D72641"/>
    <w:rsid w:val="00D734E9"/>
    <w:rsid w:val="00D73501"/>
    <w:rsid w:val="00D76C16"/>
    <w:rsid w:val="00D82D0F"/>
    <w:rsid w:val="00D91BE3"/>
    <w:rsid w:val="00D94FAB"/>
    <w:rsid w:val="00D96C3C"/>
    <w:rsid w:val="00DA0372"/>
    <w:rsid w:val="00DA36A6"/>
    <w:rsid w:val="00DA3949"/>
    <w:rsid w:val="00DA78BE"/>
    <w:rsid w:val="00DB1B14"/>
    <w:rsid w:val="00DB2219"/>
    <w:rsid w:val="00DB2D9A"/>
    <w:rsid w:val="00DB6D55"/>
    <w:rsid w:val="00DB7205"/>
    <w:rsid w:val="00DC1688"/>
    <w:rsid w:val="00DC346B"/>
    <w:rsid w:val="00DC384D"/>
    <w:rsid w:val="00DD696B"/>
    <w:rsid w:val="00DD6B15"/>
    <w:rsid w:val="00DD7AE8"/>
    <w:rsid w:val="00DE2928"/>
    <w:rsid w:val="00DE521A"/>
    <w:rsid w:val="00DE6C25"/>
    <w:rsid w:val="00DE6F05"/>
    <w:rsid w:val="00DF1478"/>
    <w:rsid w:val="00DF2069"/>
    <w:rsid w:val="00DF47B4"/>
    <w:rsid w:val="00DF4B8C"/>
    <w:rsid w:val="00DF573F"/>
    <w:rsid w:val="00DF608B"/>
    <w:rsid w:val="00DF67B5"/>
    <w:rsid w:val="00E003E5"/>
    <w:rsid w:val="00E0258F"/>
    <w:rsid w:val="00E02DDB"/>
    <w:rsid w:val="00E05D3D"/>
    <w:rsid w:val="00E11A73"/>
    <w:rsid w:val="00E13403"/>
    <w:rsid w:val="00E16355"/>
    <w:rsid w:val="00E2035E"/>
    <w:rsid w:val="00E21FF3"/>
    <w:rsid w:val="00E24BE3"/>
    <w:rsid w:val="00E27D9E"/>
    <w:rsid w:val="00E27F12"/>
    <w:rsid w:val="00E30DEC"/>
    <w:rsid w:val="00E315D7"/>
    <w:rsid w:val="00E36CBC"/>
    <w:rsid w:val="00E41978"/>
    <w:rsid w:val="00E47CEE"/>
    <w:rsid w:val="00E52C49"/>
    <w:rsid w:val="00E54E69"/>
    <w:rsid w:val="00E606C5"/>
    <w:rsid w:val="00E60AEA"/>
    <w:rsid w:val="00E61CDE"/>
    <w:rsid w:val="00E64163"/>
    <w:rsid w:val="00E643F4"/>
    <w:rsid w:val="00E64CE2"/>
    <w:rsid w:val="00E65254"/>
    <w:rsid w:val="00E71A18"/>
    <w:rsid w:val="00E73A32"/>
    <w:rsid w:val="00E8258E"/>
    <w:rsid w:val="00E83A1A"/>
    <w:rsid w:val="00E86718"/>
    <w:rsid w:val="00E933D0"/>
    <w:rsid w:val="00E93B40"/>
    <w:rsid w:val="00E943B5"/>
    <w:rsid w:val="00E94A7E"/>
    <w:rsid w:val="00EA3113"/>
    <w:rsid w:val="00EA7BC6"/>
    <w:rsid w:val="00EC1062"/>
    <w:rsid w:val="00EC15B4"/>
    <w:rsid w:val="00EC31AD"/>
    <w:rsid w:val="00EC4D1B"/>
    <w:rsid w:val="00EC69E2"/>
    <w:rsid w:val="00EC7CAA"/>
    <w:rsid w:val="00EE13F3"/>
    <w:rsid w:val="00EE63D5"/>
    <w:rsid w:val="00EF1744"/>
    <w:rsid w:val="00EF29A3"/>
    <w:rsid w:val="00EF2D0F"/>
    <w:rsid w:val="00EF7E80"/>
    <w:rsid w:val="00F02997"/>
    <w:rsid w:val="00F03AB1"/>
    <w:rsid w:val="00F0413D"/>
    <w:rsid w:val="00F05923"/>
    <w:rsid w:val="00F07D15"/>
    <w:rsid w:val="00F10FAE"/>
    <w:rsid w:val="00F146AD"/>
    <w:rsid w:val="00F1683A"/>
    <w:rsid w:val="00F16F1E"/>
    <w:rsid w:val="00F3046C"/>
    <w:rsid w:val="00F310F6"/>
    <w:rsid w:val="00F40C96"/>
    <w:rsid w:val="00F414B5"/>
    <w:rsid w:val="00F4176B"/>
    <w:rsid w:val="00F50DF6"/>
    <w:rsid w:val="00F52B7F"/>
    <w:rsid w:val="00F54394"/>
    <w:rsid w:val="00F553A0"/>
    <w:rsid w:val="00F61CFF"/>
    <w:rsid w:val="00F620AD"/>
    <w:rsid w:val="00F64A2E"/>
    <w:rsid w:val="00F67E11"/>
    <w:rsid w:val="00F73717"/>
    <w:rsid w:val="00F740FB"/>
    <w:rsid w:val="00F7473D"/>
    <w:rsid w:val="00F75F9A"/>
    <w:rsid w:val="00F819DD"/>
    <w:rsid w:val="00F91BBF"/>
    <w:rsid w:val="00F91C51"/>
    <w:rsid w:val="00F9316A"/>
    <w:rsid w:val="00F93919"/>
    <w:rsid w:val="00F966C2"/>
    <w:rsid w:val="00FA15C1"/>
    <w:rsid w:val="00FA2824"/>
    <w:rsid w:val="00FA2BEE"/>
    <w:rsid w:val="00FA2C0A"/>
    <w:rsid w:val="00FA40E4"/>
    <w:rsid w:val="00FA622E"/>
    <w:rsid w:val="00FA737D"/>
    <w:rsid w:val="00FB0093"/>
    <w:rsid w:val="00FB0F9B"/>
    <w:rsid w:val="00FB36DA"/>
    <w:rsid w:val="00FB6BDE"/>
    <w:rsid w:val="00FC0C5B"/>
    <w:rsid w:val="00FC4AF5"/>
    <w:rsid w:val="00FC6C9F"/>
    <w:rsid w:val="00FC7016"/>
    <w:rsid w:val="00FD3A02"/>
    <w:rsid w:val="00FD3EBC"/>
    <w:rsid w:val="00FE2ED0"/>
    <w:rsid w:val="00FF0220"/>
    <w:rsid w:val="00FF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E5B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58E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054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054E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71B5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2F0C92"/>
    <w:rPr>
      <w:color w:val="0000FF"/>
      <w:u w:val="single"/>
    </w:rPr>
  </w:style>
  <w:style w:type="character" w:styleId="CommentReference">
    <w:name w:val="annotation reference"/>
    <w:basedOn w:val="DefaultParagraphFont"/>
    <w:rsid w:val="000C47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0C47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C47E7"/>
  </w:style>
  <w:style w:type="paragraph" w:styleId="CommentSubject">
    <w:name w:val="annotation subject"/>
    <w:basedOn w:val="CommentText"/>
    <w:next w:val="CommentText"/>
    <w:link w:val="CommentSubjectChar"/>
    <w:rsid w:val="000C47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C47E7"/>
    <w:rPr>
      <w:b/>
      <w:bCs/>
    </w:rPr>
  </w:style>
  <w:style w:type="paragraph" w:styleId="Revision">
    <w:name w:val="Revision"/>
    <w:hidden/>
    <w:uiPriority w:val="99"/>
    <w:semiHidden/>
    <w:rsid w:val="008228E4"/>
    <w:rPr>
      <w:sz w:val="24"/>
      <w:szCs w:val="24"/>
    </w:rPr>
  </w:style>
  <w:style w:type="paragraph" w:customStyle="1" w:styleId="Default">
    <w:name w:val="Default"/>
    <w:rsid w:val="004B00D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5453A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9D71BD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DF1478"/>
    <w:pPr>
      <w:spacing w:before="100" w:beforeAutospacing="1" w:after="100" w:afterAutospacing="1"/>
    </w:pPr>
  </w:style>
  <w:style w:type="character" w:customStyle="1" w:styleId="a658642b1f07549b295d4ce1ee16de986339">
    <w:name w:val="a658642b1f07549b295d4ce1ee16de986339"/>
    <w:basedOn w:val="DefaultParagraphFont"/>
    <w:rsid w:val="00460B85"/>
  </w:style>
  <w:style w:type="character" w:customStyle="1" w:styleId="a658642b1f07549b295d4ce1ee16de986341">
    <w:name w:val="a658642b1f07549b295d4ce1ee16de986341"/>
    <w:basedOn w:val="DefaultParagraphFont"/>
    <w:rsid w:val="00460B85"/>
  </w:style>
  <w:style w:type="character" w:customStyle="1" w:styleId="HeaderChar">
    <w:name w:val="Header Char"/>
    <w:basedOn w:val="DefaultParagraphFont"/>
    <w:link w:val="Header"/>
    <w:rsid w:val="00A35013"/>
    <w:rPr>
      <w:sz w:val="24"/>
      <w:szCs w:val="24"/>
    </w:rPr>
  </w:style>
  <w:style w:type="paragraph" w:styleId="BodyText2">
    <w:name w:val="Body Text 2"/>
    <w:basedOn w:val="Normal"/>
    <w:link w:val="BodyText2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Cs w:val="20"/>
    </w:rPr>
  </w:style>
  <w:style w:type="character" w:customStyle="1" w:styleId="BodyText2Char">
    <w:name w:val="Body Text 2 Char"/>
    <w:basedOn w:val="DefaultParagraphFont"/>
    <w:link w:val="BodyText2"/>
    <w:rsid w:val="00A35013"/>
    <w:rPr>
      <w:snapToGrid w:val="0"/>
      <w:color w:val="000000"/>
      <w:sz w:val="24"/>
    </w:rPr>
  </w:style>
  <w:style w:type="paragraph" w:styleId="BodyText3">
    <w:name w:val="Body Text 3"/>
    <w:basedOn w:val="Normal"/>
    <w:link w:val="BodyText3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napToGrid w:val="0"/>
      <w:color w:val="000000"/>
      <w:sz w:val="22"/>
      <w:szCs w:val="20"/>
    </w:rPr>
  </w:style>
  <w:style w:type="character" w:customStyle="1" w:styleId="BodyText3Char">
    <w:name w:val="Body Text 3 Char"/>
    <w:basedOn w:val="DefaultParagraphFont"/>
    <w:link w:val="BodyText3"/>
    <w:rsid w:val="00A35013"/>
    <w:rPr>
      <w:snapToGrid w:val="0"/>
      <w:color w:val="000000"/>
      <w:sz w:val="22"/>
    </w:rPr>
  </w:style>
  <w:style w:type="paragraph" w:styleId="BodyText">
    <w:name w:val="Body Text"/>
    <w:basedOn w:val="Normal"/>
    <w:link w:val="BodyTex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b/>
      <w:snapToGrid w:val="0"/>
      <w:color w:val="000000"/>
      <w:szCs w:val="20"/>
    </w:rPr>
  </w:style>
  <w:style w:type="character" w:customStyle="1" w:styleId="BodyTextChar">
    <w:name w:val="Body Text Char"/>
    <w:basedOn w:val="DefaultParagraphFont"/>
    <w:link w:val="BodyText"/>
    <w:rsid w:val="00A35013"/>
    <w:rPr>
      <w:b/>
      <w:snapToGrid w:val="0"/>
      <w:color w:val="000000"/>
      <w:sz w:val="24"/>
    </w:rPr>
  </w:style>
  <w:style w:type="paragraph" w:styleId="BodyTextIndent">
    <w:name w:val="Body Text Indent"/>
    <w:basedOn w:val="Normal"/>
    <w:link w:val="BodyTextIndentChar"/>
    <w:rsid w:val="00A3501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"/>
    </w:pPr>
    <w:rPr>
      <w:snapToGrid w:val="0"/>
      <w:color w:val="000000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A35013"/>
    <w:rPr>
      <w:snapToGrid w:val="0"/>
      <w:color w:val="000000"/>
    </w:rPr>
  </w:style>
  <w:style w:type="paragraph" w:styleId="FootnoteText">
    <w:name w:val="footnote text"/>
    <w:basedOn w:val="Normal"/>
    <w:link w:val="FootnoteTextChar"/>
    <w:rsid w:val="000B467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0B4676"/>
  </w:style>
  <w:style w:type="character" w:styleId="FootnoteReference">
    <w:name w:val="footnote reference"/>
    <w:basedOn w:val="DefaultParagraphFont"/>
    <w:rsid w:val="000B4676"/>
    <w:rPr>
      <w:vertAlign w:val="superscript"/>
    </w:rPr>
  </w:style>
  <w:style w:type="table" w:styleId="TableGrid">
    <w:name w:val="Table Grid"/>
    <w:basedOn w:val="TableNormal"/>
    <w:rsid w:val="005B7B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C4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0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4</CharactersWithSpaces>
  <SharedDoc>false</SharedDoc>
  <HLinks>
    <vt:vector size="12" baseType="variant">
      <vt:variant>
        <vt:i4>1900649</vt:i4>
      </vt:variant>
      <vt:variant>
        <vt:i4>3</vt:i4>
      </vt:variant>
      <vt:variant>
        <vt:i4>0</vt:i4>
      </vt:variant>
      <vt:variant>
        <vt:i4>5</vt:i4>
      </vt:variant>
      <vt:variant>
        <vt:lpwstr>mailto:erbussis@dlgf.in.gov</vt:lpwstr>
      </vt:variant>
      <vt:variant>
        <vt:lpwstr/>
      </vt:variant>
      <vt:variant>
        <vt:i4>1048657</vt:i4>
      </vt:variant>
      <vt:variant>
        <vt:i4>0</vt:i4>
      </vt:variant>
      <vt:variant>
        <vt:i4>0</vt:i4>
      </vt:variant>
      <vt:variant>
        <vt:i4>5</vt:i4>
      </vt:variant>
      <vt:variant>
        <vt:lpwstr>http://www.in.gov/legislative/register/irtoc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Appropriations Templates</dc:title>
  <dc:subject/>
  <dc:creator/>
  <cp:keywords/>
  <cp:lastModifiedBy/>
  <cp:revision>1</cp:revision>
  <dcterms:created xsi:type="dcterms:W3CDTF">2024-01-26T16:26:00Z</dcterms:created>
  <dcterms:modified xsi:type="dcterms:W3CDTF">2024-01-26T16:26:00Z</dcterms:modified>
</cp:coreProperties>
</file>